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114" w:rsidRPr="00E27114" w:rsidRDefault="00E27114" w:rsidP="00E27114">
      <w:pPr>
        <w:rPr>
          <w:b/>
          <w:color w:val="0000CC"/>
        </w:rPr>
      </w:pPr>
      <w:r w:rsidRPr="00E27114">
        <w:rPr>
          <w:rFonts w:ascii="Calibri" w:hAnsi="Calibri"/>
          <w:b/>
          <w:color w:val="FF0000"/>
          <w:szCs w:val="24"/>
        </w:rPr>
        <w:sym w:font="Wingdings" w:char="F0E0"/>
      </w:r>
      <w:r>
        <w:rPr>
          <w:b/>
        </w:rPr>
        <w:t>Your Name:</w:t>
      </w:r>
      <w:r w:rsidRPr="00E27114">
        <w:rPr>
          <w:b/>
          <w:color w:val="0000CC"/>
        </w:rPr>
        <w:t xml:space="preserve">  </w:t>
      </w:r>
      <w:r w:rsidR="002F5508">
        <w:t>[Delete this and type your name here]</w:t>
      </w:r>
    </w:p>
    <w:p w:rsidR="00E27114" w:rsidRPr="00E27114" w:rsidRDefault="00E27114" w:rsidP="002F5508">
      <w:pPr>
        <w:pBdr>
          <w:bottom w:val="single" w:sz="4" w:space="1" w:color="auto"/>
        </w:pBdr>
        <w:rPr>
          <w:b/>
          <w:color w:val="0000CC"/>
        </w:rPr>
      </w:pPr>
      <w:r w:rsidRPr="00E27114">
        <w:rPr>
          <w:rFonts w:ascii="Calibri" w:hAnsi="Calibri"/>
          <w:b/>
          <w:color w:val="FF0000"/>
          <w:szCs w:val="24"/>
        </w:rPr>
        <w:sym w:font="Wingdings" w:char="F0E0"/>
      </w:r>
      <w:r>
        <w:rPr>
          <w:b/>
        </w:rPr>
        <w:t>Class CRN:</w:t>
      </w:r>
      <w:r w:rsidRPr="00E27114">
        <w:rPr>
          <w:b/>
          <w:color w:val="0000CC"/>
        </w:rPr>
        <w:t xml:space="preserve">   </w:t>
      </w:r>
      <w:r w:rsidR="00D17AB4">
        <w:rPr>
          <w:b/>
          <w:color w:val="0000CC"/>
        </w:rPr>
        <w:t xml:space="preserve">  </w:t>
      </w:r>
      <w:r w:rsidR="002F5508">
        <w:t>[Delete this and type your class CRN here]</w:t>
      </w:r>
    </w:p>
    <w:p w:rsidR="00E27114" w:rsidRPr="009A0848" w:rsidRDefault="00E27114" w:rsidP="00E27114">
      <w:pPr>
        <w:jc w:val="center"/>
        <w:rPr>
          <w:b/>
          <w:sz w:val="16"/>
        </w:rPr>
      </w:pPr>
    </w:p>
    <w:p w:rsidR="00E27114" w:rsidRPr="00771F33" w:rsidRDefault="00E27114" w:rsidP="009A0848">
      <w:pPr>
        <w:jc w:val="center"/>
        <w:rPr>
          <w:b/>
          <w:sz w:val="28"/>
        </w:rPr>
      </w:pPr>
      <w:r w:rsidRPr="009A0848">
        <w:rPr>
          <w:b/>
          <w:sz w:val="32"/>
        </w:rPr>
        <w:t xml:space="preserve">Read though the whole form </w:t>
      </w:r>
      <w:r w:rsidRPr="009A0848">
        <w:rPr>
          <w:b/>
          <w:i/>
          <w:sz w:val="32"/>
        </w:rPr>
        <w:t>before</w:t>
      </w:r>
      <w:r w:rsidRPr="009A0848">
        <w:rPr>
          <w:b/>
          <w:sz w:val="32"/>
        </w:rPr>
        <w:t xml:space="preserve"> </w:t>
      </w:r>
      <w:r w:rsidR="00D17AB4" w:rsidRPr="009A0848">
        <w:rPr>
          <w:b/>
          <w:sz w:val="32"/>
        </w:rPr>
        <w:t>you start filling it out</w:t>
      </w:r>
      <w:r w:rsidRPr="009A0848">
        <w:rPr>
          <w:b/>
          <w:sz w:val="32"/>
        </w:rPr>
        <w:t>.</w:t>
      </w:r>
    </w:p>
    <w:p w:rsidR="009A0848" w:rsidRPr="009A0848" w:rsidRDefault="009A0848" w:rsidP="009A0848">
      <w:pPr>
        <w:jc w:val="center"/>
        <w:rPr>
          <w:b/>
          <w:sz w:val="16"/>
        </w:rPr>
      </w:pPr>
    </w:p>
    <w:p w:rsidR="009A0848" w:rsidRPr="009A0848" w:rsidRDefault="002F5508" w:rsidP="009A0848">
      <w:pPr>
        <w:jc w:val="center"/>
        <w:rPr>
          <w:b/>
        </w:rPr>
      </w:pPr>
      <w:r w:rsidRPr="009A0848">
        <w:rPr>
          <w:b/>
        </w:rPr>
        <w:t>Once you’re done</w:t>
      </w:r>
      <w:r w:rsidR="009A0848">
        <w:rPr>
          <w:b/>
        </w:rPr>
        <w:t xml:space="preserve">, </w:t>
      </w:r>
      <w:r w:rsidR="009A0848" w:rsidRPr="009A0848">
        <w:rPr>
          <w:b/>
        </w:rPr>
        <w:t>save</w:t>
      </w:r>
      <w:r w:rsidRPr="009A0848">
        <w:rPr>
          <w:b/>
        </w:rPr>
        <w:t xml:space="preserve"> this with your name in the file nam</w:t>
      </w:r>
      <w:r w:rsidR="00D17AB4" w:rsidRPr="009A0848">
        <w:rPr>
          <w:b/>
        </w:rPr>
        <w:t>e if you are required to turn it in.</w:t>
      </w:r>
    </w:p>
    <w:p w:rsidR="002F5508" w:rsidRPr="00771F33" w:rsidRDefault="00D17AB4" w:rsidP="009A0848">
      <w:pPr>
        <w:ind w:left="720"/>
      </w:pPr>
      <w:r w:rsidRPr="00771F33">
        <w:t xml:space="preserve">For example, I would save mine as this: </w:t>
      </w:r>
      <w:r w:rsidR="00D63B73" w:rsidRPr="00771F33">
        <w:t xml:space="preserve"> Kelli Wood Outlining_</w:t>
      </w:r>
      <w:r w:rsidRPr="00771F33">
        <w:t>Form</w:t>
      </w:r>
      <w:r w:rsidR="009A0848">
        <w:t xml:space="preserve"> </w:t>
      </w:r>
    </w:p>
    <w:p w:rsidR="00D17AB4" w:rsidRDefault="00D17AB4" w:rsidP="009A0848">
      <w:pPr>
        <w:ind w:left="720"/>
      </w:pPr>
      <w:r w:rsidRPr="00771F33">
        <w:t xml:space="preserve">Save it in Word format: doc or </w:t>
      </w:r>
      <w:proofErr w:type="spellStart"/>
      <w:r w:rsidRPr="00771F33">
        <w:t>docx</w:t>
      </w:r>
      <w:proofErr w:type="spellEnd"/>
    </w:p>
    <w:p w:rsidR="009A0848" w:rsidRPr="00771F33" w:rsidRDefault="009A0848" w:rsidP="009A0848">
      <w:pPr>
        <w:pBdr>
          <w:bottom w:val="single" w:sz="4" w:space="1" w:color="auto"/>
        </w:pBdr>
        <w:rPr>
          <w:b/>
          <w:sz w:val="28"/>
        </w:rPr>
      </w:pPr>
    </w:p>
    <w:p w:rsidR="00E27114" w:rsidRDefault="00E27114" w:rsidP="00A95CF7">
      <w:pPr>
        <w:rPr>
          <w:b/>
        </w:rPr>
      </w:pPr>
      <w:r>
        <w:rPr>
          <w:b/>
        </w:rPr>
        <w:t xml:space="preserve">  </w:t>
      </w:r>
    </w:p>
    <w:p w:rsidR="00D17AB4" w:rsidRDefault="00D17AB4" w:rsidP="00A95CF7">
      <w:pPr>
        <w:rPr>
          <w:b/>
        </w:rPr>
      </w:pPr>
    </w:p>
    <w:p w:rsidR="00EF32D3" w:rsidRPr="00D63B73" w:rsidRDefault="00EF32D3" w:rsidP="00A95CF7">
      <w:pPr>
        <w:pStyle w:val="ListParagraph"/>
        <w:numPr>
          <w:ilvl w:val="0"/>
          <w:numId w:val="1"/>
        </w:numPr>
        <w:ind w:left="720"/>
        <w:rPr>
          <w:b/>
          <w:sz w:val="32"/>
        </w:rPr>
      </w:pPr>
      <w:r w:rsidRPr="00D63B73">
        <w:rPr>
          <w:b/>
          <w:sz w:val="32"/>
        </w:rPr>
        <w:t>Introduction</w:t>
      </w:r>
    </w:p>
    <w:p w:rsidR="00F624D7" w:rsidRPr="002F5508" w:rsidRDefault="00F624D7" w:rsidP="00EF32D3">
      <w:pPr>
        <w:pStyle w:val="ListParagraph"/>
        <w:rPr>
          <w:b/>
        </w:rPr>
      </w:pPr>
      <w:r w:rsidRPr="00BC098B">
        <w:rPr>
          <w:b/>
        </w:rPr>
        <w:t xml:space="preserve">What is your main topic and what are some general ideas you want to share to </w:t>
      </w:r>
      <w:r w:rsidR="00635735" w:rsidRPr="00BC098B">
        <w:rPr>
          <w:b/>
        </w:rPr>
        <w:t>start</w:t>
      </w:r>
      <w:r w:rsidRPr="00BC098B">
        <w:rPr>
          <w:b/>
        </w:rPr>
        <w:t xml:space="preserve"> your essay?</w:t>
      </w:r>
      <w:r w:rsidR="00EF32D3">
        <w:rPr>
          <w:b/>
        </w:rPr>
        <w:t xml:space="preserve"> (4-5 sentences)</w:t>
      </w:r>
      <w:r w:rsidR="002F5508">
        <w:rPr>
          <w:b/>
        </w:rPr>
        <w:t xml:space="preserve"> </w:t>
      </w:r>
      <w:r w:rsidR="002F5508" w:rsidRPr="00EF32D3">
        <w:rPr>
          <w:b/>
          <w:sz w:val="20"/>
        </w:rPr>
        <w:t>(Helpful links/sources:</w:t>
      </w:r>
      <w:r w:rsidR="002F5508">
        <w:rPr>
          <w:b/>
          <w:sz w:val="20"/>
        </w:rPr>
        <w:t xml:space="preserve"> </w:t>
      </w:r>
      <w:hyperlink r:id="rId7" w:history="1">
        <w:r w:rsidR="002F5508" w:rsidRPr="002F5508">
          <w:rPr>
            <w:rStyle w:val="Hyperlink"/>
            <w:i/>
            <w:sz w:val="20"/>
          </w:rPr>
          <w:t>Writing down the Basic</w:t>
        </w:r>
      </w:hyperlink>
      <w:r w:rsidR="002F5508" w:rsidRPr="002F5508">
        <w:rPr>
          <w:i/>
          <w:sz w:val="20"/>
        </w:rPr>
        <w:t xml:space="preserve">s, </w:t>
      </w:r>
      <w:r w:rsidR="002F5508" w:rsidRPr="002F5508">
        <w:rPr>
          <w:sz w:val="20"/>
        </w:rPr>
        <w:t>“Writing from Small to Large” chapter, “Introductory Paragraphs</w:t>
      </w:r>
      <w:r w:rsidR="002F5508">
        <w:rPr>
          <w:sz w:val="20"/>
        </w:rPr>
        <w:t xml:space="preserve"> and a Thesis</w:t>
      </w:r>
      <w:r w:rsidR="002F5508" w:rsidRPr="002F5508">
        <w:rPr>
          <w:sz w:val="20"/>
        </w:rPr>
        <w:t>” section.</w:t>
      </w:r>
      <w:r w:rsidR="002F5508">
        <w:rPr>
          <w:sz w:val="20"/>
        </w:rPr>
        <w:t xml:space="preserve"> “How to Write an Introduction: 3 Steps”: </w:t>
      </w:r>
      <w:hyperlink r:id="rId8" w:history="1">
        <w:r w:rsidR="002F5508" w:rsidRPr="002F5508">
          <w:rPr>
            <w:rStyle w:val="Hyperlink"/>
            <w:sz w:val="20"/>
          </w:rPr>
          <w:t xml:space="preserve">video </w:t>
        </w:r>
      </w:hyperlink>
      <w:r w:rsidR="002F5508">
        <w:rPr>
          <w:sz w:val="20"/>
        </w:rPr>
        <w:t xml:space="preserve">or </w:t>
      </w:r>
      <w:hyperlink r:id="rId9" w:history="1">
        <w:r w:rsidR="002F5508" w:rsidRPr="002F5508">
          <w:rPr>
            <w:rStyle w:val="Hyperlink"/>
            <w:sz w:val="20"/>
          </w:rPr>
          <w:t>slideshow</w:t>
        </w:r>
      </w:hyperlink>
      <w:r w:rsidR="002F5508">
        <w:rPr>
          <w:sz w:val="20"/>
        </w:rPr>
        <w:t>.</w:t>
      </w:r>
      <w:r w:rsidR="002F5508" w:rsidRPr="002F5508">
        <w:rPr>
          <w:rFonts w:cs="Calibri"/>
          <w:b/>
          <w:sz w:val="20"/>
          <w:szCs w:val="20"/>
        </w:rPr>
        <w:t>)</w:t>
      </w:r>
    </w:p>
    <w:p w:rsidR="00EF32D3" w:rsidRDefault="00EF32D3" w:rsidP="00A95CF7">
      <w:pPr>
        <w:pStyle w:val="ListParagraph"/>
      </w:pPr>
    </w:p>
    <w:p w:rsidR="00B359D3" w:rsidRDefault="00B359D3" w:rsidP="00B359D3">
      <w:pPr>
        <w:pStyle w:val="ListParagraph"/>
      </w:pPr>
    </w:p>
    <w:p w:rsidR="00B359D3" w:rsidRDefault="00B359D3" w:rsidP="00B359D3">
      <w:pPr>
        <w:ind w:left="720"/>
      </w:pPr>
      <w:r>
        <w:t>[Delete this a</w:t>
      </w:r>
      <w:bookmarkStart w:id="0" w:name="_GoBack"/>
      <w:bookmarkEnd w:id="0"/>
      <w:r>
        <w:t>nd type your response here]</w:t>
      </w:r>
    </w:p>
    <w:p w:rsidR="00F624D7" w:rsidRDefault="00F624D7" w:rsidP="00A95CF7">
      <w:pPr>
        <w:pStyle w:val="ListParagraph"/>
      </w:pPr>
    </w:p>
    <w:p w:rsidR="00F624D7" w:rsidRPr="00BC098B" w:rsidRDefault="00F624D7" w:rsidP="00A95CF7">
      <w:pPr>
        <w:pStyle w:val="ListParagraph"/>
        <w:rPr>
          <w:b/>
        </w:rPr>
      </w:pPr>
    </w:p>
    <w:p w:rsidR="00F624D7" w:rsidRDefault="00F624D7" w:rsidP="00EF32D3">
      <w:pPr>
        <w:pStyle w:val="ListParagraph"/>
        <w:rPr>
          <w:b/>
        </w:rPr>
      </w:pPr>
      <w:r w:rsidRPr="00BC098B">
        <w:rPr>
          <w:b/>
        </w:rPr>
        <w:t>Thesis:  Write out the answer to your question in a complete sentence</w:t>
      </w:r>
      <w:r w:rsidR="00A95CF7" w:rsidRPr="00BC098B">
        <w:rPr>
          <w:b/>
        </w:rPr>
        <w:t xml:space="preserve"> (i</w:t>
      </w:r>
      <w:r w:rsidRPr="00BC098B">
        <w:rPr>
          <w:b/>
        </w:rPr>
        <w:t>t may have changed or shifted with your research, so take that into consideration)</w:t>
      </w:r>
      <w:r w:rsidR="00BD19DA" w:rsidRPr="00BD19DA">
        <w:rPr>
          <w:b/>
        </w:rPr>
        <w:t xml:space="preserve"> </w:t>
      </w:r>
      <w:proofErr w:type="gramStart"/>
      <w:r w:rsidR="00BD19DA">
        <w:rPr>
          <w:b/>
        </w:rPr>
        <w:t>This</w:t>
      </w:r>
      <w:proofErr w:type="gramEnd"/>
      <w:r w:rsidR="00BD19DA">
        <w:rPr>
          <w:b/>
        </w:rPr>
        <w:t xml:space="preserve"> should be the answer to your question of the question your research has led to.</w:t>
      </w:r>
      <w:r w:rsidR="00A95CF7" w:rsidRPr="00BC098B">
        <w:rPr>
          <w:b/>
        </w:rPr>
        <w:t xml:space="preserve"> Remember that it needs to go beyond just facts. What’s the big issue?</w:t>
      </w:r>
      <w:r w:rsidR="00BD19DA">
        <w:rPr>
          <w:b/>
        </w:rPr>
        <w:t xml:space="preserve"> </w:t>
      </w:r>
      <w:r w:rsidR="00EF32D3">
        <w:rPr>
          <w:b/>
        </w:rPr>
        <w:t xml:space="preserve">1 clear sentence; no questions.  </w:t>
      </w:r>
      <w:r w:rsidR="002F5508" w:rsidRPr="00EF32D3">
        <w:rPr>
          <w:b/>
          <w:sz w:val="20"/>
        </w:rPr>
        <w:t>(Helpful links/sources:</w:t>
      </w:r>
      <w:r w:rsidR="002F5508">
        <w:rPr>
          <w:b/>
          <w:sz w:val="20"/>
        </w:rPr>
        <w:t xml:space="preserve"> </w:t>
      </w:r>
      <w:hyperlink r:id="rId10" w:history="1">
        <w:r w:rsidR="002F5508" w:rsidRPr="002F5508">
          <w:rPr>
            <w:rStyle w:val="Hyperlink"/>
            <w:i/>
            <w:sz w:val="20"/>
          </w:rPr>
          <w:t>Writing down the Basic</w:t>
        </w:r>
      </w:hyperlink>
      <w:r w:rsidR="002F5508" w:rsidRPr="002F5508">
        <w:rPr>
          <w:i/>
          <w:sz w:val="20"/>
        </w:rPr>
        <w:t xml:space="preserve">s, </w:t>
      </w:r>
      <w:r w:rsidR="002F5508" w:rsidRPr="002F5508">
        <w:rPr>
          <w:sz w:val="20"/>
        </w:rPr>
        <w:t>“Writing from Small to Large” chapter, “Introductory Paragraphs</w:t>
      </w:r>
      <w:r w:rsidR="002F5508">
        <w:rPr>
          <w:sz w:val="20"/>
        </w:rPr>
        <w:t xml:space="preserve"> and a Thesis</w:t>
      </w:r>
      <w:r w:rsidR="002F5508" w:rsidRPr="002F5508">
        <w:rPr>
          <w:sz w:val="20"/>
        </w:rPr>
        <w:t>” section.</w:t>
      </w:r>
      <w:r w:rsidR="002F5508">
        <w:rPr>
          <w:sz w:val="20"/>
        </w:rPr>
        <w:t xml:space="preserve"> Review </w:t>
      </w:r>
      <w:hyperlink r:id="rId11" w:tgtFrame="_blank" w:history="1">
        <w:r w:rsidR="002F5508" w:rsidRPr="002F5508">
          <w:rPr>
            <w:rStyle w:val="Hyperlink"/>
            <w:sz w:val="20"/>
          </w:rPr>
          <w:t>How to Write a Research Question</w:t>
        </w:r>
      </w:hyperlink>
      <w:r w:rsidR="002F5508">
        <w:rPr>
          <w:sz w:val="20"/>
        </w:rPr>
        <w:t xml:space="preserve"> and think about what your question is now—write that answer out. </w:t>
      </w:r>
      <w:hyperlink r:id="rId12" w:history="1">
        <w:r w:rsidR="002F5508" w:rsidRPr="002F5508">
          <w:rPr>
            <w:rStyle w:val="Hyperlink"/>
            <w:sz w:val="20"/>
          </w:rPr>
          <w:t>Harvard’s “Developing a Thesis” page</w:t>
        </w:r>
      </w:hyperlink>
      <w:r w:rsidR="002F5508">
        <w:rPr>
          <w:sz w:val="20"/>
        </w:rPr>
        <w:t xml:space="preserve">. </w:t>
      </w:r>
      <w:hyperlink r:id="rId13" w:history="1">
        <w:r w:rsidR="002F5508" w:rsidRPr="00D17AB4">
          <w:rPr>
            <w:rStyle w:val="Hyperlink"/>
            <w:sz w:val="20"/>
          </w:rPr>
          <w:t>Purdue’s “Tips and Examples for Writing a Thesis Statement.”</w:t>
        </w:r>
      </w:hyperlink>
      <w:r w:rsidR="002F5508" w:rsidRPr="00EF32D3">
        <w:rPr>
          <w:rFonts w:cs="Calibri"/>
          <w:b/>
          <w:sz w:val="20"/>
          <w:szCs w:val="20"/>
        </w:rPr>
        <w:t>)</w:t>
      </w:r>
    </w:p>
    <w:p w:rsidR="00B359D3" w:rsidRDefault="00B359D3" w:rsidP="00B359D3">
      <w:pPr>
        <w:pStyle w:val="ListParagraph"/>
      </w:pPr>
    </w:p>
    <w:p w:rsidR="00D17AB4" w:rsidRDefault="00D17AB4" w:rsidP="00B359D3">
      <w:pPr>
        <w:pStyle w:val="ListParagraph"/>
      </w:pPr>
    </w:p>
    <w:p w:rsidR="00B359D3" w:rsidRDefault="00B359D3" w:rsidP="00B359D3">
      <w:pPr>
        <w:ind w:left="720"/>
      </w:pPr>
      <w:r>
        <w:t>[Delete this and type your response here]</w:t>
      </w:r>
    </w:p>
    <w:p w:rsidR="00F624D7" w:rsidRDefault="00F624D7" w:rsidP="00A95CF7">
      <w:pPr>
        <w:pStyle w:val="ListParagraph"/>
      </w:pPr>
    </w:p>
    <w:p w:rsidR="00BC098B" w:rsidRDefault="00BC098B">
      <w:pPr>
        <w:rPr>
          <w:b/>
        </w:rPr>
      </w:pPr>
    </w:p>
    <w:p w:rsidR="00771F33" w:rsidRDefault="00771F33">
      <w:pPr>
        <w:rPr>
          <w:b/>
          <w:sz w:val="32"/>
        </w:rPr>
      </w:pPr>
      <w:r>
        <w:rPr>
          <w:b/>
          <w:sz w:val="32"/>
        </w:rPr>
        <w:br w:type="page"/>
      </w:r>
    </w:p>
    <w:p w:rsidR="00F624D7" w:rsidRPr="00D63B73" w:rsidRDefault="00635735" w:rsidP="00A95CF7">
      <w:pPr>
        <w:pStyle w:val="ListParagraph"/>
        <w:numPr>
          <w:ilvl w:val="0"/>
          <w:numId w:val="1"/>
        </w:numPr>
        <w:ind w:left="720"/>
        <w:rPr>
          <w:b/>
          <w:sz w:val="32"/>
        </w:rPr>
      </w:pPr>
      <w:r w:rsidRPr="00D63B73">
        <w:rPr>
          <w:b/>
          <w:sz w:val="32"/>
        </w:rPr>
        <w:lastRenderedPageBreak/>
        <w:t>Body</w:t>
      </w:r>
    </w:p>
    <w:p w:rsidR="00E27114" w:rsidRPr="00E27114" w:rsidRDefault="00E27114" w:rsidP="00B359D3">
      <w:pPr>
        <w:rPr>
          <w:b/>
        </w:rPr>
      </w:pPr>
      <w:r w:rsidRPr="00E27114">
        <w:rPr>
          <w:b/>
        </w:rPr>
        <w:t>Subtopic/Category/Heading:</w:t>
      </w:r>
      <w:r w:rsidRPr="00B359D3">
        <w:t xml:space="preserve"> </w:t>
      </w:r>
      <w:r w:rsidR="00B359D3" w:rsidRPr="00B359D3">
        <w:t>[Delete this and type your response here]</w:t>
      </w:r>
    </w:p>
    <w:p w:rsidR="00BC098B" w:rsidRDefault="00BC098B" w:rsidP="00BC098B"/>
    <w:p w:rsidR="00EF32D3" w:rsidRDefault="00BC098B" w:rsidP="00EF32D3">
      <w:pPr>
        <w:tabs>
          <w:tab w:val="left" w:pos="180"/>
        </w:tabs>
        <w:ind w:left="180"/>
        <w:contextualSpacing/>
        <w:rPr>
          <w:rFonts w:cs="Calibri"/>
          <w:sz w:val="20"/>
          <w:szCs w:val="20"/>
        </w:rPr>
      </w:pPr>
      <w:r w:rsidRPr="00BC098B">
        <w:rPr>
          <w:b/>
        </w:rPr>
        <w:t xml:space="preserve">Main point about </w:t>
      </w:r>
      <w:r w:rsidR="00BD19DA">
        <w:rPr>
          <w:b/>
        </w:rPr>
        <w:t>that subtopic</w:t>
      </w:r>
      <w:r w:rsidRPr="00BC098B">
        <w:rPr>
          <w:b/>
        </w:rPr>
        <w:t xml:space="preserve"> (write it out in </w:t>
      </w:r>
      <w:r w:rsidRPr="00771F33">
        <w:rPr>
          <w:b/>
          <w:i/>
        </w:rPr>
        <w:t>a full sentence or two</w:t>
      </w:r>
      <w:r w:rsidRPr="00BC098B">
        <w:rPr>
          <w:b/>
        </w:rPr>
        <w:t>).</w:t>
      </w:r>
      <w:r w:rsidR="00EF32D3">
        <w:rPr>
          <w:b/>
        </w:rPr>
        <w:t xml:space="preserve"> </w:t>
      </w:r>
      <w:r w:rsidR="00EF32D3" w:rsidRPr="00EF32D3">
        <w:rPr>
          <w:b/>
          <w:sz w:val="20"/>
        </w:rPr>
        <w:t xml:space="preserve">(Helpful links/sources: </w:t>
      </w:r>
      <w:r w:rsidR="00EF32D3">
        <w:rPr>
          <w:b/>
        </w:rPr>
        <w:t xml:space="preserve"> </w:t>
      </w:r>
      <w:r w:rsidR="00EF32D3">
        <w:rPr>
          <w:rFonts w:cs="Calibri"/>
          <w:sz w:val="20"/>
          <w:szCs w:val="20"/>
        </w:rPr>
        <w:t>Review t</w:t>
      </w:r>
      <w:r w:rsidR="00EF32D3" w:rsidRPr="00D305DA">
        <w:rPr>
          <w:rFonts w:cs="Calibri"/>
          <w:sz w:val="20"/>
          <w:szCs w:val="20"/>
        </w:rPr>
        <w:t>opic</w:t>
      </w:r>
      <w:r w:rsidR="00EF32D3">
        <w:rPr>
          <w:rFonts w:cs="Calibri"/>
          <w:sz w:val="20"/>
          <w:szCs w:val="20"/>
        </w:rPr>
        <w:t xml:space="preserve"> s</w:t>
      </w:r>
      <w:r w:rsidR="00EF32D3" w:rsidRPr="00D305DA">
        <w:rPr>
          <w:rFonts w:cs="Calibri"/>
          <w:sz w:val="20"/>
          <w:szCs w:val="20"/>
        </w:rPr>
        <w:t xml:space="preserve">entences, </w:t>
      </w:r>
      <w:r w:rsidR="00EF32D3" w:rsidRPr="002F7E7F">
        <w:rPr>
          <w:rFonts w:cs="Calibri"/>
          <w:i/>
          <w:sz w:val="20"/>
          <w:szCs w:val="20"/>
        </w:rPr>
        <w:t>Writer's Reference</w:t>
      </w:r>
      <w:r w:rsidR="00EF32D3" w:rsidRPr="002F7E7F">
        <w:rPr>
          <w:rFonts w:cs="Calibri"/>
          <w:sz w:val="20"/>
          <w:szCs w:val="20"/>
        </w:rPr>
        <w:t>, pp.  42-43 and 49-51</w:t>
      </w:r>
      <w:r w:rsidR="00EF32D3">
        <w:rPr>
          <w:rFonts w:cs="Calibri"/>
          <w:sz w:val="20"/>
          <w:szCs w:val="20"/>
        </w:rPr>
        <w:t xml:space="preserve">, </w:t>
      </w:r>
      <w:hyperlink r:id="rId14" w:history="1">
        <w:proofErr w:type="gramStart"/>
        <w:r w:rsidR="00EF32D3" w:rsidRPr="002F7E7F">
          <w:rPr>
            <w:rStyle w:val="Hyperlink"/>
            <w:rFonts w:cs="Calibri"/>
            <w:i/>
            <w:sz w:val="20"/>
            <w:szCs w:val="20"/>
          </w:rPr>
          <w:t>Writing</w:t>
        </w:r>
        <w:proofErr w:type="gramEnd"/>
        <w:r w:rsidR="00EF32D3" w:rsidRPr="002F7E7F">
          <w:rPr>
            <w:rStyle w:val="Hyperlink"/>
            <w:rFonts w:cs="Calibri"/>
            <w:i/>
            <w:sz w:val="20"/>
            <w:szCs w:val="20"/>
          </w:rPr>
          <w:t xml:space="preserve"> down the Basics</w:t>
        </w:r>
      </w:hyperlink>
      <w:r w:rsidR="00EF32D3" w:rsidRPr="002F7E7F">
        <w:rPr>
          <w:rFonts w:cs="Calibri"/>
          <w:i/>
          <w:sz w:val="20"/>
          <w:szCs w:val="20"/>
        </w:rPr>
        <w:t>,</w:t>
      </w:r>
      <w:r w:rsidR="00EF32D3" w:rsidRPr="002F7E7F">
        <w:rPr>
          <w:rFonts w:cs="Calibri"/>
          <w:sz w:val="20"/>
          <w:szCs w:val="20"/>
        </w:rPr>
        <w:t xml:space="preserve"> pp.</w:t>
      </w:r>
      <w:r w:rsidR="00EF32D3" w:rsidRPr="002F7E7F">
        <w:rPr>
          <w:rFonts w:cs="Calibri"/>
          <w:i/>
          <w:sz w:val="20"/>
          <w:szCs w:val="20"/>
        </w:rPr>
        <w:t xml:space="preserve"> </w:t>
      </w:r>
      <w:r w:rsidR="00EF32D3" w:rsidRPr="002F7E7F">
        <w:rPr>
          <w:rFonts w:cs="Calibri"/>
          <w:sz w:val="20"/>
          <w:szCs w:val="20"/>
        </w:rPr>
        <w:t xml:space="preserve">47-48, </w:t>
      </w:r>
      <w:r w:rsidR="00EF32D3">
        <w:rPr>
          <w:rFonts w:cs="Calibri"/>
          <w:sz w:val="20"/>
          <w:szCs w:val="20"/>
        </w:rPr>
        <w:t xml:space="preserve">and </w:t>
      </w:r>
      <w:hyperlink r:id="rId15" w:history="1">
        <w:r w:rsidR="00EF32D3" w:rsidRPr="002F7E7F">
          <w:rPr>
            <w:rStyle w:val="Hyperlink"/>
            <w:rFonts w:cs="Calibri"/>
            <w:sz w:val="20"/>
            <w:szCs w:val="20"/>
          </w:rPr>
          <w:t>Walden Writing Center: Topic Sentences and Video Playlist</w:t>
        </w:r>
      </w:hyperlink>
      <w:r w:rsidR="00EF32D3" w:rsidRPr="00EF32D3">
        <w:rPr>
          <w:rFonts w:cs="Calibri"/>
          <w:b/>
          <w:sz w:val="20"/>
          <w:szCs w:val="20"/>
        </w:rPr>
        <w:t>)</w:t>
      </w:r>
    </w:p>
    <w:p w:rsidR="00BC098B" w:rsidRPr="00BC098B" w:rsidRDefault="00BC098B" w:rsidP="00EF32D3">
      <w:pPr>
        <w:ind w:left="720"/>
        <w:rPr>
          <w:b/>
        </w:rPr>
      </w:pPr>
    </w:p>
    <w:p w:rsidR="00B359D3" w:rsidRDefault="00B359D3" w:rsidP="00B359D3">
      <w:pPr>
        <w:pStyle w:val="ListParagraph"/>
      </w:pPr>
    </w:p>
    <w:p w:rsidR="00B359D3" w:rsidRDefault="00B359D3" w:rsidP="00B359D3">
      <w:pPr>
        <w:ind w:left="720"/>
      </w:pPr>
      <w:r>
        <w:t>[Delete this and type your response here]</w:t>
      </w:r>
    </w:p>
    <w:p w:rsidR="00BC098B" w:rsidRDefault="00BC098B" w:rsidP="00EF32D3">
      <w:pPr>
        <w:ind w:left="720"/>
      </w:pPr>
    </w:p>
    <w:p w:rsidR="00EF32D3" w:rsidRDefault="00EF32D3" w:rsidP="00EF32D3">
      <w:pPr>
        <w:ind w:left="720"/>
      </w:pPr>
    </w:p>
    <w:p w:rsidR="00EF32D3" w:rsidRPr="00771F33" w:rsidRDefault="00BC098B" w:rsidP="00EF32D3">
      <w:pPr>
        <w:tabs>
          <w:tab w:val="left" w:pos="180"/>
        </w:tabs>
        <w:ind w:left="7"/>
        <w:contextualSpacing/>
        <w:rPr>
          <w:rFonts w:cs="Calibri"/>
          <w:sz w:val="20"/>
          <w:szCs w:val="20"/>
        </w:rPr>
      </w:pPr>
      <w:r w:rsidRPr="00BC098B">
        <w:rPr>
          <w:b/>
        </w:rPr>
        <w:t>Research points</w:t>
      </w:r>
      <w:r w:rsidR="00EF32D3">
        <w:rPr>
          <w:b/>
        </w:rPr>
        <w:t xml:space="preserve">—make sure you integrate them into sentences, use signal phrases and correct in-text citation </w:t>
      </w:r>
      <w:r w:rsidR="00EF32D3" w:rsidRPr="00EF32D3">
        <w:rPr>
          <w:b/>
          <w:sz w:val="20"/>
        </w:rPr>
        <w:t xml:space="preserve">(Helpful links/sources: </w:t>
      </w:r>
      <w:r w:rsidR="00EF32D3">
        <w:rPr>
          <w:b/>
        </w:rPr>
        <w:t xml:space="preserve"> </w:t>
      </w:r>
      <w:r w:rsidR="00EF32D3" w:rsidRPr="00D305DA">
        <w:rPr>
          <w:rFonts w:cs="Calibri"/>
          <w:sz w:val="20"/>
          <w:szCs w:val="20"/>
        </w:rPr>
        <w:t xml:space="preserve">APA </w:t>
      </w:r>
      <w:r w:rsidR="00EF32D3">
        <w:rPr>
          <w:rFonts w:cs="Calibri"/>
          <w:sz w:val="20"/>
          <w:szCs w:val="20"/>
        </w:rPr>
        <w:t xml:space="preserve">In-text citations: </w:t>
      </w:r>
      <w:r w:rsidR="00EF32D3" w:rsidRPr="006A1E35">
        <w:rPr>
          <w:rFonts w:cs="Calibri"/>
          <w:i/>
          <w:sz w:val="20"/>
          <w:szCs w:val="20"/>
        </w:rPr>
        <w:t>Writer's Reference</w:t>
      </w:r>
      <w:r w:rsidR="00EF32D3" w:rsidRPr="006A1E35">
        <w:rPr>
          <w:rFonts w:cs="Calibri"/>
          <w:sz w:val="20"/>
          <w:szCs w:val="20"/>
        </w:rPr>
        <w:t xml:space="preserve">, pp. 451+, </w:t>
      </w:r>
      <w:hyperlink r:id="rId16" w:history="1">
        <w:r w:rsidR="00EF32D3" w:rsidRPr="006A1E35">
          <w:rPr>
            <w:rStyle w:val="Hyperlink"/>
            <w:rFonts w:cs="Calibri"/>
            <w:i/>
            <w:sz w:val="20"/>
            <w:szCs w:val="20"/>
          </w:rPr>
          <w:t>Writing down the Basics</w:t>
        </w:r>
      </w:hyperlink>
      <w:r w:rsidR="00EF32D3" w:rsidRPr="006A1E35">
        <w:rPr>
          <w:rFonts w:cs="Calibri"/>
          <w:i/>
          <w:sz w:val="20"/>
          <w:szCs w:val="20"/>
        </w:rPr>
        <w:t xml:space="preserve"> </w:t>
      </w:r>
      <w:r w:rsidR="00EF32D3" w:rsidRPr="006A1E35">
        <w:rPr>
          <w:rFonts w:cs="Calibri"/>
          <w:sz w:val="20"/>
          <w:szCs w:val="20"/>
        </w:rPr>
        <w:t>pp. 98-105</w:t>
      </w:r>
      <w:r w:rsidR="00EF32D3">
        <w:rPr>
          <w:rFonts w:cs="Calibri"/>
          <w:sz w:val="20"/>
          <w:szCs w:val="20"/>
        </w:rPr>
        <w:t xml:space="preserve">, </w:t>
      </w:r>
      <w:hyperlink r:id="rId17" w:history="1">
        <w:r w:rsidR="00EF32D3" w:rsidRPr="006A1E35">
          <w:rPr>
            <w:rStyle w:val="Hyperlink"/>
            <w:rFonts w:eastAsiaTheme="majorEastAsia" w:cs="Calibri"/>
            <w:sz w:val="20"/>
            <w:szCs w:val="20"/>
          </w:rPr>
          <w:t>APA Citation Basics 7</w:t>
        </w:r>
        <w:r w:rsidR="00EF32D3" w:rsidRPr="006A1E35">
          <w:rPr>
            <w:rStyle w:val="Hyperlink"/>
            <w:rFonts w:eastAsiaTheme="majorEastAsia" w:cs="Calibri"/>
            <w:sz w:val="20"/>
            <w:szCs w:val="20"/>
            <w:vertAlign w:val="superscript"/>
          </w:rPr>
          <w:t>th</w:t>
        </w:r>
        <w:r w:rsidR="00EF32D3" w:rsidRPr="006A1E35">
          <w:rPr>
            <w:rStyle w:val="Hyperlink"/>
            <w:rFonts w:eastAsiaTheme="majorEastAsia" w:cs="Calibri"/>
            <w:sz w:val="20"/>
            <w:szCs w:val="20"/>
          </w:rPr>
          <w:t xml:space="preserve"> ed.</w:t>
        </w:r>
      </w:hyperlink>
      <w:r w:rsidR="00EF32D3">
        <w:rPr>
          <w:rFonts w:cs="Calibri"/>
          <w:sz w:val="20"/>
          <w:szCs w:val="20"/>
        </w:rPr>
        <w:t xml:space="preserve"> [video].  Integrating sources: </w:t>
      </w:r>
      <w:r w:rsidR="00EF32D3" w:rsidRPr="00D305DA">
        <w:rPr>
          <w:rFonts w:cs="Calibri"/>
          <w:sz w:val="20"/>
          <w:szCs w:val="20"/>
        </w:rPr>
        <w:t xml:space="preserve">In your </w:t>
      </w:r>
      <w:r w:rsidR="00EF32D3" w:rsidRPr="00D305DA">
        <w:rPr>
          <w:rFonts w:cs="Calibri"/>
          <w:i/>
          <w:sz w:val="20"/>
          <w:szCs w:val="20"/>
        </w:rPr>
        <w:t>Writer's Reference</w:t>
      </w:r>
      <w:r w:rsidR="00EF32D3" w:rsidRPr="00D305DA">
        <w:rPr>
          <w:rFonts w:cs="Calibri"/>
          <w:sz w:val="20"/>
          <w:szCs w:val="20"/>
        </w:rPr>
        <w:t>, begin on page 444 with the Integrating Sources section and read through the basic instructions in the In-Text citation section up to at least 454.</w:t>
      </w:r>
      <w:r w:rsidR="00EF32D3" w:rsidRPr="00EF32D3">
        <w:rPr>
          <w:rFonts w:cs="Calibri"/>
          <w:b/>
          <w:sz w:val="20"/>
          <w:szCs w:val="20"/>
        </w:rPr>
        <w:t>)</w:t>
      </w:r>
      <w:r w:rsidR="00771F33">
        <w:rPr>
          <w:rFonts w:cs="Calibri"/>
          <w:b/>
          <w:sz w:val="20"/>
          <w:szCs w:val="20"/>
        </w:rPr>
        <w:t xml:space="preserve">  </w:t>
      </w:r>
      <w:r w:rsidR="00771F33" w:rsidRPr="00771F33">
        <w:rPr>
          <w:rFonts w:cs="Calibri"/>
          <w:sz w:val="20"/>
          <w:szCs w:val="20"/>
        </w:rPr>
        <w:t xml:space="preserve">Also review the rules for dealing with multiple authors </w:t>
      </w:r>
      <w:hyperlink r:id="rId18" w:history="1">
        <w:r w:rsidR="00771F33" w:rsidRPr="00771F33">
          <w:rPr>
            <w:rStyle w:val="Hyperlink"/>
            <w:rFonts w:cs="Calibri"/>
            <w:sz w:val="20"/>
            <w:szCs w:val="20"/>
          </w:rPr>
          <w:t>here</w:t>
        </w:r>
      </w:hyperlink>
      <w:r w:rsidR="00771F33" w:rsidRPr="00771F33">
        <w:rPr>
          <w:rFonts w:cs="Calibri"/>
          <w:sz w:val="20"/>
          <w:szCs w:val="20"/>
        </w:rPr>
        <w:t>.</w:t>
      </w:r>
      <w:r w:rsidR="00771F33">
        <w:rPr>
          <w:rFonts w:cs="Calibri"/>
          <w:b/>
          <w:sz w:val="20"/>
          <w:szCs w:val="20"/>
        </w:rPr>
        <w:t xml:space="preserve"> </w:t>
      </w:r>
      <w:r w:rsidR="00771F33">
        <w:rPr>
          <w:rFonts w:cs="Calibri"/>
          <w:sz w:val="20"/>
          <w:szCs w:val="20"/>
        </w:rPr>
        <w:t xml:space="preserve">Remember, if you don’t have a person as an author, the organization or company is the author. </w:t>
      </w:r>
    </w:p>
    <w:p w:rsidR="00BC098B" w:rsidRDefault="00BC098B" w:rsidP="00EF32D3">
      <w:pPr>
        <w:ind w:left="180"/>
        <w:rPr>
          <w:b/>
        </w:rPr>
      </w:pPr>
    </w:p>
    <w:p w:rsidR="00B359D3" w:rsidRDefault="00B359D3" w:rsidP="00B359D3">
      <w:pPr>
        <w:pStyle w:val="ListParagraph"/>
      </w:pPr>
    </w:p>
    <w:p w:rsidR="00B359D3" w:rsidRDefault="00B359D3" w:rsidP="00B359D3">
      <w:pPr>
        <w:ind w:left="720"/>
      </w:pPr>
      <w:r>
        <w:t>[Delete this and type your response here]</w:t>
      </w:r>
    </w:p>
    <w:p w:rsidR="00BC098B" w:rsidRDefault="00BC098B" w:rsidP="00EF32D3"/>
    <w:p w:rsidR="00EF32D3" w:rsidRDefault="00EF32D3" w:rsidP="00EF32D3"/>
    <w:p w:rsidR="00BC098B" w:rsidRPr="00BC098B" w:rsidRDefault="00BC098B" w:rsidP="00EF32D3">
      <w:pPr>
        <w:ind w:left="180"/>
        <w:rPr>
          <w:b/>
        </w:rPr>
      </w:pPr>
      <w:r w:rsidRPr="00BC098B">
        <w:rPr>
          <w:b/>
        </w:rPr>
        <w:t xml:space="preserve">What </w:t>
      </w:r>
      <w:r w:rsidR="00EF32D3">
        <w:rPr>
          <w:b/>
        </w:rPr>
        <w:t xml:space="preserve">does that show </w:t>
      </w:r>
      <w:r w:rsidRPr="00BC098B">
        <w:rPr>
          <w:b/>
        </w:rPr>
        <w:t xml:space="preserve">you overall in terms of the point/subtopic, or how </w:t>
      </w:r>
      <w:r w:rsidR="00EF32D3">
        <w:rPr>
          <w:b/>
        </w:rPr>
        <w:t>does it connect</w:t>
      </w:r>
      <w:r w:rsidRPr="00BC098B">
        <w:rPr>
          <w:b/>
        </w:rPr>
        <w:t xml:space="preserve"> to the answer you’ve come to after doing your research. </w:t>
      </w:r>
      <w:r w:rsidR="00EF32D3" w:rsidRPr="00EF32D3">
        <w:rPr>
          <w:b/>
          <w:sz w:val="20"/>
        </w:rPr>
        <w:t xml:space="preserve">(Helpful links/sources: </w:t>
      </w:r>
      <w:r w:rsidR="00EF32D3">
        <w:rPr>
          <w:b/>
        </w:rPr>
        <w:t xml:space="preserve"> </w:t>
      </w:r>
      <w:r w:rsidR="00EF32D3" w:rsidRPr="00EF32D3">
        <w:rPr>
          <w:sz w:val="20"/>
        </w:rPr>
        <w:t>S</w:t>
      </w:r>
      <w:r w:rsidR="00EF32D3" w:rsidRPr="00D305DA">
        <w:rPr>
          <w:rFonts w:cs="Calibri"/>
          <w:sz w:val="20"/>
          <w:szCs w:val="20"/>
        </w:rPr>
        <w:t xml:space="preserve">ynthesize the research—what does it show, mean, or why does it matter? </w:t>
      </w:r>
      <w:hyperlink r:id="rId19" w:history="1">
        <w:r w:rsidR="00EF32D3" w:rsidRPr="00D305DA">
          <w:rPr>
            <w:rStyle w:val="Hyperlink"/>
            <w:rFonts w:cs="Calibri"/>
            <w:sz w:val="20"/>
            <w:szCs w:val="20"/>
          </w:rPr>
          <w:t>Here’s a good article</w:t>
        </w:r>
      </w:hyperlink>
      <w:r w:rsidR="00EF32D3" w:rsidRPr="00D305DA">
        <w:rPr>
          <w:rFonts w:cs="Calibri"/>
          <w:sz w:val="20"/>
          <w:szCs w:val="20"/>
        </w:rPr>
        <w:t xml:space="preserve"> with some helpful tips on synthesizing your research, and here’s </w:t>
      </w:r>
      <w:hyperlink r:id="rId20" w:history="1">
        <w:r w:rsidR="00EF32D3" w:rsidRPr="00D305DA">
          <w:rPr>
            <w:rStyle w:val="Hyperlink"/>
            <w:rFonts w:cs="Calibri"/>
            <w:sz w:val="20"/>
            <w:szCs w:val="20"/>
          </w:rPr>
          <w:t>another from the Purdue OWL</w:t>
        </w:r>
      </w:hyperlink>
      <w:r w:rsidR="00EF32D3">
        <w:rPr>
          <w:rFonts w:cs="Calibri"/>
          <w:sz w:val="20"/>
          <w:szCs w:val="20"/>
        </w:rPr>
        <w:t xml:space="preserve">, also check out what the </w:t>
      </w:r>
      <w:r w:rsidR="00EF32D3" w:rsidRPr="00D305DA">
        <w:rPr>
          <w:rFonts w:cs="Calibri"/>
          <w:i/>
          <w:sz w:val="20"/>
          <w:szCs w:val="20"/>
        </w:rPr>
        <w:t>Writer's Reference</w:t>
      </w:r>
      <w:r w:rsidR="00EF32D3">
        <w:rPr>
          <w:rFonts w:cs="Calibri"/>
          <w:sz w:val="20"/>
          <w:szCs w:val="20"/>
        </w:rPr>
        <w:t>, says about it on pages 449-450.</w:t>
      </w:r>
      <w:r w:rsidR="00EF32D3" w:rsidRPr="00EF32D3">
        <w:rPr>
          <w:rFonts w:cs="Calibri"/>
          <w:b/>
          <w:sz w:val="20"/>
          <w:szCs w:val="20"/>
        </w:rPr>
        <w:t>)</w:t>
      </w:r>
    </w:p>
    <w:p w:rsidR="00EF32D3" w:rsidRDefault="00EF32D3" w:rsidP="00EF32D3">
      <w:pPr>
        <w:pStyle w:val="ListParagraph"/>
      </w:pPr>
    </w:p>
    <w:p w:rsidR="00B359D3" w:rsidRDefault="00B359D3" w:rsidP="00B359D3">
      <w:pPr>
        <w:pStyle w:val="ListParagraph"/>
      </w:pPr>
    </w:p>
    <w:p w:rsidR="00B359D3" w:rsidRDefault="00B359D3" w:rsidP="00B359D3">
      <w:pPr>
        <w:ind w:left="720"/>
      </w:pPr>
      <w:r>
        <w:t>[Delete this and type your response here]</w:t>
      </w:r>
    </w:p>
    <w:p w:rsidR="00EF32D3" w:rsidRDefault="00EF32D3" w:rsidP="00EF32D3">
      <w:pPr>
        <w:ind w:left="720"/>
      </w:pPr>
    </w:p>
    <w:p w:rsidR="00E27114" w:rsidRDefault="00E27114" w:rsidP="00EF32D3">
      <w:pPr>
        <w:rPr>
          <w:b/>
        </w:rPr>
      </w:pPr>
    </w:p>
    <w:p w:rsidR="00E27114" w:rsidRDefault="00E27114" w:rsidP="00EF32D3">
      <w:pPr>
        <w:rPr>
          <w:b/>
        </w:rPr>
      </w:pPr>
    </w:p>
    <w:p w:rsidR="00D85B41" w:rsidRPr="00BC098B" w:rsidRDefault="00D85B41" w:rsidP="00D85B41">
      <w:pPr>
        <w:rPr>
          <w:b/>
        </w:rPr>
      </w:pPr>
      <w:r w:rsidRPr="00BC098B">
        <w:rPr>
          <w:b/>
        </w:rPr>
        <w:t>Subtopic/Category</w:t>
      </w:r>
      <w:r>
        <w:rPr>
          <w:b/>
        </w:rPr>
        <w:t xml:space="preserve">/Heading:   </w:t>
      </w:r>
      <w:r>
        <w:t>[Type your response here]</w:t>
      </w:r>
    </w:p>
    <w:p w:rsidR="00D85B41" w:rsidRDefault="00D85B41" w:rsidP="00D85B41"/>
    <w:p w:rsidR="00D85B41" w:rsidRDefault="00D85B41" w:rsidP="00D85B41">
      <w:pPr>
        <w:tabs>
          <w:tab w:val="left" w:pos="180"/>
        </w:tabs>
        <w:ind w:left="180"/>
        <w:contextualSpacing/>
        <w:rPr>
          <w:rFonts w:cs="Calibri"/>
          <w:sz w:val="20"/>
          <w:szCs w:val="20"/>
        </w:rPr>
      </w:pPr>
      <w:r w:rsidRPr="00BC098B">
        <w:rPr>
          <w:b/>
        </w:rPr>
        <w:t xml:space="preserve">Main point about </w:t>
      </w:r>
      <w:r>
        <w:rPr>
          <w:b/>
        </w:rPr>
        <w:t>that subtopic</w:t>
      </w:r>
      <w:r w:rsidRPr="00BC098B">
        <w:rPr>
          <w:b/>
        </w:rPr>
        <w:t xml:space="preserve"> (write it out in a full sentence or two).</w:t>
      </w:r>
    </w:p>
    <w:p w:rsidR="00D85B41" w:rsidRDefault="00D85B41" w:rsidP="00D85B41">
      <w:pPr>
        <w:ind w:left="720"/>
      </w:pPr>
    </w:p>
    <w:p w:rsidR="00D85B41" w:rsidRDefault="00D85B41" w:rsidP="00D85B41">
      <w:pPr>
        <w:ind w:left="720"/>
      </w:pPr>
      <w:r>
        <w:t>[Delete this and type your response here]</w:t>
      </w:r>
    </w:p>
    <w:p w:rsidR="00D85B41" w:rsidRPr="00BC098B" w:rsidRDefault="00D85B41" w:rsidP="00D85B41">
      <w:pPr>
        <w:tabs>
          <w:tab w:val="left" w:pos="180"/>
        </w:tabs>
        <w:ind w:left="7"/>
        <w:contextualSpacing/>
        <w:rPr>
          <w:b/>
        </w:rPr>
      </w:pPr>
    </w:p>
    <w:p w:rsidR="00D85B41" w:rsidRPr="00BC098B" w:rsidRDefault="00D85B41" w:rsidP="00D85B41">
      <w:pPr>
        <w:tabs>
          <w:tab w:val="left" w:pos="180"/>
        </w:tabs>
        <w:ind w:left="7"/>
        <w:contextualSpacing/>
        <w:rPr>
          <w:b/>
        </w:rPr>
      </w:pPr>
    </w:p>
    <w:p w:rsidR="00D85B41" w:rsidRPr="006A1E35" w:rsidRDefault="00D85B41" w:rsidP="00D85B41">
      <w:pPr>
        <w:tabs>
          <w:tab w:val="left" w:pos="180"/>
        </w:tabs>
        <w:ind w:left="7"/>
        <w:contextualSpacing/>
        <w:rPr>
          <w:rFonts w:cs="Calibri"/>
          <w:sz w:val="20"/>
          <w:szCs w:val="20"/>
        </w:rPr>
      </w:pPr>
      <w:r w:rsidRPr="00BC098B">
        <w:rPr>
          <w:b/>
        </w:rPr>
        <w:t>Research points</w:t>
      </w:r>
      <w:r>
        <w:rPr>
          <w:b/>
        </w:rPr>
        <w:t xml:space="preserve">—make sure you integrate them into sentences, use signal phrases and correct in-text citation </w:t>
      </w:r>
    </w:p>
    <w:p w:rsidR="00D85B41" w:rsidRDefault="00D85B41" w:rsidP="00D85B41"/>
    <w:p w:rsidR="00D85B41" w:rsidRDefault="00D85B41" w:rsidP="00D85B41">
      <w:pPr>
        <w:ind w:left="720"/>
      </w:pPr>
      <w:r>
        <w:t>[Delete this and type your response here]</w:t>
      </w:r>
    </w:p>
    <w:p w:rsidR="00D85B41" w:rsidRPr="00BC098B" w:rsidRDefault="00D85B41" w:rsidP="00D85B41">
      <w:pPr>
        <w:ind w:left="180"/>
        <w:rPr>
          <w:b/>
        </w:rPr>
      </w:pPr>
    </w:p>
    <w:p w:rsidR="00D85B41" w:rsidRPr="00BC098B" w:rsidRDefault="00D85B41" w:rsidP="00D85B41">
      <w:pPr>
        <w:ind w:left="180"/>
        <w:rPr>
          <w:b/>
        </w:rPr>
      </w:pPr>
    </w:p>
    <w:p w:rsidR="00D85B41" w:rsidRPr="00BC098B" w:rsidRDefault="00D85B41" w:rsidP="00D85B41">
      <w:pPr>
        <w:ind w:left="180"/>
        <w:rPr>
          <w:b/>
        </w:rPr>
      </w:pPr>
      <w:r w:rsidRPr="00BC098B">
        <w:rPr>
          <w:b/>
        </w:rPr>
        <w:t xml:space="preserve">What </w:t>
      </w:r>
      <w:r>
        <w:rPr>
          <w:b/>
        </w:rPr>
        <w:t xml:space="preserve">does that show </w:t>
      </w:r>
      <w:r w:rsidRPr="00BC098B">
        <w:rPr>
          <w:b/>
        </w:rPr>
        <w:t xml:space="preserve">you overall in terms of the point/subtopic, or how </w:t>
      </w:r>
      <w:r>
        <w:rPr>
          <w:b/>
        </w:rPr>
        <w:t>does it connect</w:t>
      </w:r>
      <w:r w:rsidRPr="00BC098B">
        <w:rPr>
          <w:b/>
        </w:rPr>
        <w:t xml:space="preserve"> to the answer you’ve come to after doing your research. </w:t>
      </w:r>
    </w:p>
    <w:p w:rsidR="00D85B41" w:rsidRDefault="00D85B41" w:rsidP="00D85B41">
      <w:pPr>
        <w:pStyle w:val="ListParagraph"/>
      </w:pPr>
    </w:p>
    <w:p w:rsidR="00D85B41" w:rsidRDefault="00D85B41" w:rsidP="00D85B41">
      <w:pPr>
        <w:ind w:left="720"/>
      </w:pPr>
      <w:r>
        <w:lastRenderedPageBreak/>
        <w:t>[Delete this and type your response here]</w:t>
      </w:r>
    </w:p>
    <w:p w:rsidR="00B359D3" w:rsidRDefault="00B359D3" w:rsidP="00EF32D3">
      <w:pPr>
        <w:rPr>
          <w:b/>
        </w:rPr>
      </w:pPr>
    </w:p>
    <w:p w:rsidR="00B359D3" w:rsidRDefault="00B359D3" w:rsidP="00EF32D3">
      <w:pPr>
        <w:rPr>
          <w:b/>
        </w:rPr>
      </w:pPr>
    </w:p>
    <w:p w:rsidR="00B359D3" w:rsidRDefault="00B359D3" w:rsidP="00EF32D3">
      <w:pPr>
        <w:rPr>
          <w:b/>
        </w:rPr>
      </w:pPr>
    </w:p>
    <w:p w:rsidR="00D85B41" w:rsidRPr="00BC098B" w:rsidRDefault="00D85B41" w:rsidP="00D85B41">
      <w:pPr>
        <w:rPr>
          <w:b/>
        </w:rPr>
      </w:pPr>
      <w:r w:rsidRPr="00BC098B">
        <w:rPr>
          <w:b/>
        </w:rPr>
        <w:t>Subtopic/Category</w:t>
      </w:r>
      <w:r>
        <w:rPr>
          <w:b/>
        </w:rPr>
        <w:t xml:space="preserve">/Heading:   </w:t>
      </w:r>
      <w:r>
        <w:t>[Type your response here]</w:t>
      </w:r>
    </w:p>
    <w:p w:rsidR="00D85B41" w:rsidRDefault="00D85B41" w:rsidP="00D85B41"/>
    <w:p w:rsidR="00D85B41" w:rsidRDefault="00D85B41" w:rsidP="00D85B41">
      <w:pPr>
        <w:tabs>
          <w:tab w:val="left" w:pos="180"/>
        </w:tabs>
        <w:ind w:left="180"/>
        <w:contextualSpacing/>
        <w:rPr>
          <w:rFonts w:cs="Calibri"/>
          <w:sz w:val="20"/>
          <w:szCs w:val="20"/>
        </w:rPr>
      </w:pPr>
      <w:r w:rsidRPr="00BC098B">
        <w:rPr>
          <w:b/>
        </w:rPr>
        <w:t xml:space="preserve">Main point about </w:t>
      </w:r>
      <w:r>
        <w:rPr>
          <w:b/>
        </w:rPr>
        <w:t>that subtopic</w:t>
      </w:r>
      <w:r w:rsidRPr="00BC098B">
        <w:rPr>
          <w:b/>
        </w:rPr>
        <w:t xml:space="preserve"> (write it out in a full sentence or two).</w:t>
      </w:r>
    </w:p>
    <w:p w:rsidR="00D85B41" w:rsidRDefault="00D85B41" w:rsidP="00D85B41">
      <w:pPr>
        <w:ind w:left="720"/>
      </w:pPr>
    </w:p>
    <w:p w:rsidR="00D85B41" w:rsidRDefault="00D85B41" w:rsidP="00D85B41">
      <w:pPr>
        <w:ind w:left="720"/>
      </w:pPr>
      <w:r>
        <w:t>[Delete this and type your response here]</w:t>
      </w:r>
    </w:p>
    <w:p w:rsidR="00D85B41" w:rsidRPr="00BC098B" w:rsidRDefault="00D85B41" w:rsidP="00D85B41">
      <w:pPr>
        <w:tabs>
          <w:tab w:val="left" w:pos="180"/>
        </w:tabs>
        <w:ind w:left="7"/>
        <w:contextualSpacing/>
        <w:rPr>
          <w:b/>
        </w:rPr>
      </w:pPr>
    </w:p>
    <w:p w:rsidR="00D85B41" w:rsidRPr="00BC098B" w:rsidRDefault="00D85B41" w:rsidP="00D85B41">
      <w:pPr>
        <w:tabs>
          <w:tab w:val="left" w:pos="180"/>
        </w:tabs>
        <w:ind w:left="7"/>
        <w:contextualSpacing/>
        <w:rPr>
          <w:b/>
        </w:rPr>
      </w:pPr>
    </w:p>
    <w:p w:rsidR="00D85B41" w:rsidRPr="006A1E35" w:rsidRDefault="00D85B41" w:rsidP="00D85B41">
      <w:pPr>
        <w:tabs>
          <w:tab w:val="left" w:pos="180"/>
        </w:tabs>
        <w:ind w:left="7"/>
        <w:contextualSpacing/>
        <w:rPr>
          <w:rFonts w:cs="Calibri"/>
          <w:sz w:val="20"/>
          <w:szCs w:val="20"/>
        </w:rPr>
      </w:pPr>
      <w:r w:rsidRPr="00BC098B">
        <w:rPr>
          <w:b/>
        </w:rPr>
        <w:t>Research points</w:t>
      </w:r>
      <w:r>
        <w:rPr>
          <w:b/>
        </w:rPr>
        <w:t xml:space="preserve">—make sure you integrate them into sentences, use signal phrases and correct in-text citation </w:t>
      </w:r>
    </w:p>
    <w:p w:rsidR="00D85B41" w:rsidRDefault="00D85B41" w:rsidP="00D85B41"/>
    <w:p w:rsidR="00D85B41" w:rsidRDefault="00D85B41" w:rsidP="00D85B41">
      <w:pPr>
        <w:ind w:left="720"/>
      </w:pPr>
      <w:r>
        <w:t>[Delete this and type your response here]</w:t>
      </w:r>
    </w:p>
    <w:p w:rsidR="00D85B41" w:rsidRPr="00BC098B" w:rsidRDefault="00D85B41" w:rsidP="00D85B41">
      <w:pPr>
        <w:ind w:left="180"/>
        <w:rPr>
          <w:b/>
        </w:rPr>
      </w:pPr>
    </w:p>
    <w:p w:rsidR="00D85B41" w:rsidRPr="00BC098B" w:rsidRDefault="00D85B41" w:rsidP="00D85B41">
      <w:pPr>
        <w:ind w:left="180"/>
        <w:rPr>
          <w:b/>
        </w:rPr>
      </w:pPr>
    </w:p>
    <w:p w:rsidR="00D85B41" w:rsidRPr="00BC098B" w:rsidRDefault="00D85B41" w:rsidP="00D85B41">
      <w:pPr>
        <w:ind w:left="180"/>
        <w:rPr>
          <w:b/>
        </w:rPr>
      </w:pPr>
      <w:r w:rsidRPr="00BC098B">
        <w:rPr>
          <w:b/>
        </w:rPr>
        <w:t xml:space="preserve">What </w:t>
      </w:r>
      <w:r>
        <w:rPr>
          <w:b/>
        </w:rPr>
        <w:t xml:space="preserve">does that show </w:t>
      </w:r>
      <w:r w:rsidRPr="00BC098B">
        <w:rPr>
          <w:b/>
        </w:rPr>
        <w:t xml:space="preserve">you overall in terms of the point/subtopic, or how </w:t>
      </w:r>
      <w:r>
        <w:rPr>
          <w:b/>
        </w:rPr>
        <w:t>does it connect</w:t>
      </w:r>
      <w:r w:rsidRPr="00BC098B">
        <w:rPr>
          <w:b/>
        </w:rPr>
        <w:t xml:space="preserve"> to the answer you’ve come to after doing your research. </w:t>
      </w:r>
    </w:p>
    <w:p w:rsidR="00D85B41" w:rsidRDefault="00D85B41" w:rsidP="00D85B41">
      <w:pPr>
        <w:pStyle w:val="ListParagraph"/>
      </w:pPr>
    </w:p>
    <w:p w:rsidR="00D85B41" w:rsidRDefault="00D85B41" w:rsidP="00D85B41">
      <w:pPr>
        <w:ind w:left="720"/>
      </w:pPr>
      <w:r>
        <w:t>[Delete this and type your response here]</w:t>
      </w:r>
    </w:p>
    <w:p w:rsidR="00EF32D3" w:rsidRDefault="00EF32D3" w:rsidP="00EF32D3">
      <w:pPr>
        <w:ind w:left="720"/>
      </w:pPr>
    </w:p>
    <w:p w:rsidR="00BD19DA" w:rsidRDefault="00BD19DA" w:rsidP="00EF32D3">
      <w:pPr>
        <w:ind w:left="720"/>
      </w:pPr>
    </w:p>
    <w:p w:rsidR="00BD19DA" w:rsidRDefault="00BD19DA" w:rsidP="00EF32D3">
      <w:pPr>
        <w:ind w:left="720"/>
      </w:pPr>
    </w:p>
    <w:p w:rsidR="00EF32D3" w:rsidRDefault="00BD19DA" w:rsidP="00BD19DA">
      <w:pPr>
        <w:pBdr>
          <w:top w:val="single" w:sz="4" w:space="1" w:color="auto"/>
          <w:left w:val="single" w:sz="4" w:space="4" w:color="auto"/>
          <w:bottom w:val="single" w:sz="4" w:space="1" w:color="auto"/>
          <w:right w:val="single" w:sz="4" w:space="4" w:color="auto"/>
        </w:pBdr>
      </w:pPr>
      <w:r w:rsidRPr="00BD19DA">
        <w:rPr>
          <w:b/>
          <w:color w:val="FF0000"/>
          <w:sz w:val="36"/>
        </w:rPr>
        <w:t>Note:</w:t>
      </w:r>
      <w:r>
        <w:t xml:space="preserve">  3 is not the magic number for parts of your body.  You may have 3, 4, or 5 subtopic/categories/headings.  Just make sure each </w:t>
      </w:r>
      <w:r w:rsidR="00771F33">
        <w:t xml:space="preserve">is </w:t>
      </w:r>
      <w:r>
        <w:t xml:space="preserve">well developed. For a 5-8 page paper, 3 is a good ballpark.  If you need more, copy and paste the necessary parts below as many times as needed. </w:t>
      </w:r>
    </w:p>
    <w:p w:rsidR="00BD19DA" w:rsidRDefault="00BD19DA" w:rsidP="00E27114">
      <w:pPr>
        <w:rPr>
          <w:b/>
        </w:rPr>
      </w:pPr>
    </w:p>
    <w:p w:rsidR="00BD19DA" w:rsidRPr="00BC098B" w:rsidRDefault="00BD19DA" w:rsidP="00BD19DA">
      <w:pPr>
        <w:rPr>
          <w:b/>
        </w:rPr>
      </w:pPr>
      <w:r w:rsidRPr="00BC098B">
        <w:rPr>
          <w:b/>
        </w:rPr>
        <w:t>Subtopic/Category</w:t>
      </w:r>
      <w:r>
        <w:rPr>
          <w:b/>
        </w:rPr>
        <w:t xml:space="preserve">/Heading:   </w:t>
      </w:r>
      <w:r>
        <w:t>[Type your response here]</w:t>
      </w:r>
    </w:p>
    <w:p w:rsidR="00BD19DA" w:rsidRDefault="00BD19DA" w:rsidP="00BD19DA"/>
    <w:p w:rsidR="00BD19DA" w:rsidRDefault="00BD19DA" w:rsidP="00BD19DA">
      <w:pPr>
        <w:tabs>
          <w:tab w:val="left" w:pos="180"/>
        </w:tabs>
        <w:ind w:left="180"/>
        <w:contextualSpacing/>
        <w:rPr>
          <w:rFonts w:cs="Calibri"/>
          <w:sz w:val="20"/>
          <w:szCs w:val="20"/>
        </w:rPr>
      </w:pPr>
      <w:r w:rsidRPr="00BC098B">
        <w:rPr>
          <w:b/>
        </w:rPr>
        <w:t xml:space="preserve">Main point about </w:t>
      </w:r>
      <w:r>
        <w:rPr>
          <w:b/>
        </w:rPr>
        <w:t>that subtopic</w:t>
      </w:r>
      <w:r w:rsidRPr="00BC098B">
        <w:rPr>
          <w:b/>
        </w:rPr>
        <w:t xml:space="preserve"> (write it out in a full sentence or two).</w:t>
      </w:r>
    </w:p>
    <w:p w:rsidR="00BD19DA" w:rsidRDefault="00BD19DA" w:rsidP="00BD19DA">
      <w:pPr>
        <w:ind w:left="720"/>
      </w:pPr>
    </w:p>
    <w:p w:rsidR="00BD19DA" w:rsidRDefault="00BD19DA" w:rsidP="00BD19DA">
      <w:pPr>
        <w:ind w:left="720"/>
      </w:pPr>
      <w:r>
        <w:t>[Delete this and type your response here]</w:t>
      </w:r>
    </w:p>
    <w:p w:rsidR="00BD19DA" w:rsidRPr="00BC098B" w:rsidRDefault="00BD19DA" w:rsidP="00BD19DA">
      <w:pPr>
        <w:tabs>
          <w:tab w:val="left" w:pos="180"/>
        </w:tabs>
        <w:ind w:left="7"/>
        <w:contextualSpacing/>
        <w:rPr>
          <w:b/>
        </w:rPr>
      </w:pPr>
    </w:p>
    <w:p w:rsidR="00BD19DA" w:rsidRPr="00BC098B" w:rsidRDefault="00BD19DA" w:rsidP="00BD19DA">
      <w:pPr>
        <w:tabs>
          <w:tab w:val="left" w:pos="180"/>
        </w:tabs>
        <w:ind w:left="7"/>
        <w:contextualSpacing/>
        <w:rPr>
          <w:b/>
        </w:rPr>
      </w:pPr>
    </w:p>
    <w:p w:rsidR="00BD19DA" w:rsidRPr="006A1E35" w:rsidRDefault="00BD19DA" w:rsidP="00BD19DA">
      <w:pPr>
        <w:tabs>
          <w:tab w:val="left" w:pos="180"/>
        </w:tabs>
        <w:ind w:left="7"/>
        <w:contextualSpacing/>
        <w:rPr>
          <w:rFonts w:cs="Calibri"/>
          <w:sz w:val="20"/>
          <w:szCs w:val="20"/>
        </w:rPr>
      </w:pPr>
      <w:r w:rsidRPr="00BC098B">
        <w:rPr>
          <w:b/>
        </w:rPr>
        <w:t>Research points</w:t>
      </w:r>
      <w:r>
        <w:rPr>
          <w:b/>
        </w:rPr>
        <w:t xml:space="preserve">—make sure you integrate them into sentences, use signal phrases and correct in-text citation </w:t>
      </w:r>
    </w:p>
    <w:p w:rsidR="00BD19DA" w:rsidRDefault="00BD19DA" w:rsidP="00BD19DA"/>
    <w:p w:rsidR="00BD19DA" w:rsidRDefault="00BD19DA" w:rsidP="00BD19DA">
      <w:pPr>
        <w:ind w:left="720"/>
      </w:pPr>
      <w:r>
        <w:t>[Delete this and type your response here]</w:t>
      </w:r>
    </w:p>
    <w:p w:rsidR="00BD19DA" w:rsidRPr="00BC098B" w:rsidRDefault="00BD19DA" w:rsidP="00BD19DA">
      <w:pPr>
        <w:ind w:left="180"/>
        <w:rPr>
          <w:b/>
        </w:rPr>
      </w:pPr>
    </w:p>
    <w:p w:rsidR="00BD19DA" w:rsidRPr="00BC098B" w:rsidRDefault="00BD19DA" w:rsidP="00BD19DA">
      <w:pPr>
        <w:ind w:left="180"/>
        <w:rPr>
          <w:b/>
        </w:rPr>
      </w:pPr>
    </w:p>
    <w:p w:rsidR="00BD19DA" w:rsidRPr="00BC098B" w:rsidRDefault="00BD19DA" w:rsidP="00BD19DA">
      <w:pPr>
        <w:ind w:left="180"/>
        <w:rPr>
          <w:b/>
        </w:rPr>
      </w:pPr>
      <w:r w:rsidRPr="00BC098B">
        <w:rPr>
          <w:b/>
        </w:rPr>
        <w:t xml:space="preserve">What </w:t>
      </w:r>
      <w:r>
        <w:rPr>
          <w:b/>
        </w:rPr>
        <w:t xml:space="preserve">does that show </w:t>
      </w:r>
      <w:r w:rsidRPr="00BC098B">
        <w:rPr>
          <w:b/>
        </w:rPr>
        <w:t xml:space="preserve">you overall in terms of the point/subtopic, or how </w:t>
      </w:r>
      <w:r>
        <w:rPr>
          <w:b/>
        </w:rPr>
        <w:t>does it connect</w:t>
      </w:r>
      <w:r w:rsidRPr="00BC098B">
        <w:rPr>
          <w:b/>
        </w:rPr>
        <w:t xml:space="preserve"> to the answer you’ve come to after doing your research. </w:t>
      </w:r>
    </w:p>
    <w:p w:rsidR="00BD19DA" w:rsidRDefault="00BD19DA" w:rsidP="00BD19DA">
      <w:pPr>
        <w:pStyle w:val="ListParagraph"/>
      </w:pPr>
    </w:p>
    <w:p w:rsidR="00BD19DA" w:rsidRDefault="00BD19DA" w:rsidP="00BD19DA">
      <w:pPr>
        <w:ind w:left="720"/>
      </w:pPr>
      <w:r>
        <w:t>[Delete this and type your response here]</w:t>
      </w:r>
    </w:p>
    <w:p w:rsidR="00BD19DA" w:rsidRDefault="00BD19DA" w:rsidP="00BD19DA">
      <w:pPr>
        <w:ind w:left="720"/>
      </w:pPr>
    </w:p>
    <w:p w:rsidR="00D63B73" w:rsidRPr="00D63B73" w:rsidRDefault="00EF32D3" w:rsidP="00EF32D3">
      <w:pPr>
        <w:pStyle w:val="ListParagraph"/>
        <w:numPr>
          <w:ilvl w:val="0"/>
          <w:numId w:val="1"/>
        </w:numPr>
        <w:ind w:left="720"/>
        <w:rPr>
          <w:sz w:val="32"/>
        </w:rPr>
      </w:pPr>
      <w:r w:rsidRPr="00D63B73">
        <w:rPr>
          <w:b/>
          <w:sz w:val="32"/>
        </w:rPr>
        <w:lastRenderedPageBreak/>
        <w:t>Conclusion</w:t>
      </w:r>
    </w:p>
    <w:p w:rsidR="00F624D7" w:rsidRDefault="00E27114" w:rsidP="00D63B73">
      <w:pPr>
        <w:pStyle w:val="ListParagraph"/>
      </w:pPr>
      <w:r>
        <w:t>In the end, what’s the big deal about this issue? Consider any of these questions to help you generate ideas. Not all of the questions will apply to your topic.</w:t>
      </w:r>
      <w:r w:rsidR="00012D08">
        <w:rPr>
          <w:b/>
        </w:rPr>
        <w:t xml:space="preserve"> </w:t>
      </w:r>
      <w:r w:rsidR="00012D08" w:rsidRPr="00EF32D3">
        <w:rPr>
          <w:b/>
          <w:sz w:val="20"/>
        </w:rPr>
        <w:t xml:space="preserve">(Helpful links/sources: </w:t>
      </w:r>
      <w:r>
        <w:rPr>
          <w:sz w:val="20"/>
        </w:rPr>
        <w:t xml:space="preserve">Review these for helpful ideas. </w:t>
      </w:r>
      <w:hyperlink r:id="rId21" w:history="1">
        <w:r w:rsidRPr="00E27114">
          <w:rPr>
            <w:rStyle w:val="Hyperlink"/>
            <w:sz w:val="20"/>
          </w:rPr>
          <w:t>UNC Writing Center’s “Conclusions” page</w:t>
        </w:r>
      </w:hyperlink>
      <w:r>
        <w:rPr>
          <w:sz w:val="20"/>
        </w:rPr>
        <w:t xml:space="preserve">.  The </w:t>
      </w:r>
      <w:r w:rsidR="00012D08">
        <w:rPr>
          <w:sz w:val="20"/>
        </w:rPr>
        <w:t xml:space="preserve">conclusion section in </w:t>
      </w:r>
      <w:hyperlink r:id="rId22" w:history="1">
        <w:r w:rsidR="00012D08" w:rsidRPr="00E27114">
          <w:rPr>
            <w:rStyle w:val="Hyperlink"/>
            <w:i/>
            <w:sz w:val="20"/>
          </w:rPr>
          <w:t>Writing down the Basics</w:t>
        </w:r>
      </w:hyperlink>
      <w:r w:rsidR="00012D08">
        <w:rPr>
          <w:sz w:val="20"/>
        </w:rPr>
        <w:t xml:space="preserve"> in the “Writing from Small to Large” chapter</w:t>
      </w:r>
      <w:r>
        <w:rPr>
          <w:sz w:val="20"/>
        </w:rPr>
        <w:t>.</w:t>
      </w:r>
      <w:r w:rsidR="00012D08" w:rsidRPr="00EF32D3">
        <w:rPr>
          <w:rFonts w:cs="Calibri"/>
          <w:b/>
          <w:sz w:val="20"/>
          <w:szCs w:val="20"/>
        </w:rPr>
        <w:t>)</w:t>
      </w:r>
    </w:p>
    <w:p w:rsidR="00E27114" w:rsidRDefault="00E27114" w:rsidP="00EF32D3">
      <w:pPr>
        <w:pStyle w:val="ListParagraph"/>
      </w:pPr>
    </w:p>
    <w:p w:rsidR="00F624D7" w:rsidRPr="00A95CF7" w:rsidRDefault="00F624D7" w:rsidP="00BD19DA">
      <w:pPr>
        <w:pStyle w:val="ListParagraph"/>
        <w:numPr>
          <w:ilvl w:val="1"/>
          <w:numId w:val="8"/>
        </w:numPr>
        <w:rPr>
          <w:sz w:val="22"/>
        </w:rPr>
      </w:pPr>
      <w:r w:rsidRPr="00A95CF7">
        <w:rPr>
          <w:sz w:val="22"/>
        </w:rPr>
        <w:t xml:space="preserve">What does all of your research show about </w:t>
      </w:r>
      <w:r w:rsidR="00BD19DA">
        <w:rPr>
          <w:sz w:val="22"/>
        </w:rPr>
        <w:t>your thesis and the topic overall</w:t>
      </w:r>
      <w:r w:rsidRPr="00A95CF7">
        <w:rPr>
          <w:sz w:val="22"/>
        </w:rPr>
        <w:t xml:space="preserve">?  </w:t>
      </w:r>
    </w:p>
    <w:p w:rsidR="00F624D7" w:rsidRPr="00A95CF7" w:rsidRDefault="00F624D7" w:rsidP="00BD19DA">
      <w:pPr>
        <w:pStyle w:val="ListParagraph"/>
        <w:numPr>
          <w:ilvl w:val="1"/>
          <w:numId w:val="8"/>
        </w:numPr>
        <w:rPr>
          <w:sz w:val="22"/>
        </w:rPr>
      </w:pPr>
      <w:r w:rsidRPr="00A95CF7">
        <w:rPr>
          <w:sz w:val="22"/>
        </w:rPr>
        <w:t>What things need to be done to change/further/fix this issue?</w:t>
      </w:r>
    </w:p>
    <w:p w:rsidR="00F624D7" w:rsidRPr="00A95CF7" w:rsidRDefault="00F624D7" w:rsidP="00BD19DA">
      <w:pPr>
        <w:pStyle w:val="ListParagraph"/>
        <w:numPr>
          <w:ilvl w:val="1"/>
          <w:numId w:val="8"/>
        </w:numPr>
        <w:rPr>
          <w:sz w:val="22"/>
        </w:rPr>
      </w:pPr>
      <w:r w:rsidRPr="00A95CF7">
        <w:rPr>
          <w:sz w:val="22"/>
        </w:rPr>
        <w:t>What does this show about human nature and the things we should consider when dealing with this issue?</w:t>
      </w:r>
    </w:p>
    <w:p w:rsidR="00F624D7" w:rsidRPr="00A95CF7" w:rsidRDefault="00F624D7" w:rsidP="00BD19DA">
      <w:pPr>
        <w:pStyle w:val="ListParagraph"/>
        <w:numPr>
          <w:ilvl w:val="1"/>
          <w:numId w:val="8"/>
        </w:numPr>
        <w:rPr>
          <w:sz w:val="22"/>
        </w:rPr>
      </w:pPr>
      <w:r w:rsidRPr="00A95CF7">
        <w:rPr>
          <w:sz w:val="22"/>
        </w:rPr>
        <w:t>What other things do we need to research or study in terms of this issue?</w:t>
      </w:r>
    </w:p>
    <w:p w:rsidR="00F624D7" w:rsidRPr="00A95CF7" w:rsidRDefault="00F624D7" w:rsidP="00BD19DA">
      <w:pPr>
        <w:pStyle w:val="ListParagraph"/>
        <w:numPr>
          <w:ilvl w:val="1"/>
          <w:numId w:val="8"/>
        </w:numPr>
        <w:rPr>
          <w:sz w:val="22"/>
        </w:rPr>
      </w:pPr>
      <w:r w:rsidRPr="00A95CF7">
        <w:rPr>
          <w:sz w:val="22"/>
        </w:rPr>
        <w:t>How does a better understanding of this help move on or make changes?</w:t>
      </w:r>
    </w:p>
    <w:p w:rsidR="00D63B73" w:rsidRDefault="00D63B73" w:rsidP="00EF32D3">
      <w:pPr>
        <w:ind w:left="360"/>
      </w:pPr>
    </w:p>
    <w:p w:rsidR="00D63B73" w:rsidRDefault="00D63B73" w:rsidP="00EF32D3">
      <w:pPr>
        <w:ind w:left="360"/>
      </w:pPr>
    </w:p>
    <w:p w:rsidR="00EF32D3" w:rsidRDefault="00B359D3" w:rsidP="00EF32D3">
      <w:pPr>
        <w:ind w:left="1080"/>
      </w:pPr>
      <w:r>
        <w:t>[Delete this and t</w:t>
      </w:r>
      <w:r w:rsidR="00EF32D3">
        <w:t>ype your response here]</w:t>
      </w:r>
    </w:p>
    <w:p w:rsidR="00EF32D3" w:rsidRDefault="00EF32D3" w:rsidP="00EF32D3">
      <w:pPr>
        <w:ind w:left="360"/>
      </w:pPr>
    </w:p>
    <w:p w:rsidR="00EF32D3" w:rsidRDefault="00EF32D3" w:rsidP="00EF32D3">
      <w:pPr>
        <w:ind w:left="360"/>
      </w:pPr>
    </w:p>
    <w:p w:rsidR="00AD0760" w:rsidRPr="00D63B73" w:rsidRDefault="00EF32D3" w:rsidP="00012D08">
      <w:pPr>
        <w:pStyle w:val="ListParagraph"/>
        <w:numPr>
          <w:ilvl w:val="0"/>
          <w:numId w:val="1"/>
        </w:numPr>
        <w:rPr>
          <w:sz w:val="32"/>
        </w:rPr>
      </w:pPr>
      <w:r w:rsidRPr="00D63B73">
        <w:rPr>
          <w:b/>
          <w:sz w:val="32"/>
        </w:rPr>
        <w:t>References</w:t>
      </w:r>
    </w:p>
    <w:p w:rsidR="00B359D3" w:rsidRDefault="00012D08" w:rsidP="00B359D3">
      <w:pPr>
        <w:ind w:left="360"/>
        <w:rPr>
          <w:rFonts w:cs="Calibri"/>
          <w:sz w:val="20"/>
          <w:szCs w:val="20"/>
        </w:rPr>
      </w:pPr>
      <w:r w:rsidRPr="00BD19DA">
        <w:rPr>
          <w:b/>
          <w:color w:val="FF0000"/>
          <w:sz w:val="28"/>
        </w:rPr>
        <w:t>As you use sources</w:t>
      </w:r>
      <w:r w:rsidR="00BD19DA" w:rsidRPr="00BD19DA">
        <w:rPr>
          <w:b/>
          <w:color w:val="FF0000"/>
          <w:sz w:val="28"/>
        </w:rPr>
        <w:t xml:space="preserve"> in the sections above</w:t>
      </w:r>
      <w:r>
        <w:t>, go ahead and put the citation in below here.</w:t>
      </w:r>
      <w:r w:rsidR="00E27114">
        <w:t xml:space="preserve">  </w:t>
      </w:r>
      <w:r w:rsidR="00E27114" w:rsidRPr="00EF32D3">
        <w:rPr>
          <w:b/>
          <w:sz w:val="20"/>
        </w:rPr>
        <w:t xml:space="preserve">(Helpful links/sources: </w:t>
      </w:r>
      <w:r w:rsidR="00B359D3">
        <w:rPr>
          <w:rFonts w:cs="Calibri"/>
          <w:sz w:val="20"/>
          <w:szCs w:val="20"/>
        </w:rPr>
        <w:t>These readings/links have information on citing works used in your writing on your References page:</w:t>
      </w:r>
    </w:p>
    <w:p w:rsidR="00B359D3" w:rsidRPr="00B359D3" w:rsidRDefault="00716F32" w:rsidP="00B359D3">
      <w:pPr>
        <w:pStyle w:val="ListParagraph"/>
        <w:numPr>
          <w:ilvl w:val="0"/>
          <w:numId w:val="7"/>
        </w:numPr>
        <w:rPr>
          <w:rFonts w:cs="Calibri"/>
          <w:sz w:val="20"/>
          <w:szCs w:val="20"/>
        </w:rPr>
      </w:pPr>
      <w:hyperlink r:id="rId23" w:history="1">
        <w:r w:rsidR="00B359D3" w:rsidRPr="00B359D3">
          <w:rPr>
            <w:rStyle w:val="Hyperlink"/>
            <w:rFonts w:cs="Calibri"/>
            <w:sz w:val="20"/>
            <w:szCs w:val="20"/>
          </w:rPr>
          <w:t>Purdue Owl: Basics page</w:t>
        </w:r>
      </w:hyperlink>
      <w:r w:rsidR="00B359D3" w:rsidRPr="00B359D3">
        <w:rPr>
          <w:rFonts w:cs="Calibri"/>
          <w:sz w:val="20"/>
          <w:szCs w:val="20"/>
        </w:rPr>
        <w:t xml:space="preserve"> (see the links on the left side of the page—menu—for other specifics.</w:t>
      </w:r>
    </w:p>
    <w:p w:rsidR="00B359D3" w:rsidRPr="00B359D3" w:rsidRDefault="00B359D3" w:rsidP="00B359D3">
      <w:pPr>
        <w:pStyle w:val="ListParagraph"/>
        <w:numPr>
          <w:ilvl w:val="0"/>
          <w:numId w:val="7"/>
        </w:numPr>
        <w:rPr>
          <w:rFonts w:cs="Calibri"/>
          <w:sz w:val="20"/>
          <w:szCs w:val="20"/>
        </w:rPr>
      </w:pPr>
      <w:r w:rsidRPr="00B359D3">
        <w:rPr>
          <w:rFonts w:cs="Calibri"/>
          <w:i/>
          <w:sz w:val="20"/>
          <w:szCs w:val="20"/>
        </w:rPr>
        <w:t>Writer’s Reference</w:t>
      </w:r>
      <w:r w:rsidRPr="00B359D3">
        <w:rPr>
          <w:rFonts w:cs="Calibri"/>
          <w:sz w:val="20"/>
          <w:szCs w:val="20"/>
        </w:rPr>
        <w:t>, see the table of contents for reference citation at the beginning of the APA chapter/tab.</w:t>
      </w:r>
    </w:p>
    <w:p w:rsidR="00B359D3" w:rsidRPr="00B359D3" w:rsidRDefault="00716F32" w:rsidP="00B359D3">
      <w:pPr>
        <w:pStyle w:val="ListParagraph"/>
        <w:numPr>
          <w:ilvl w:val="0"/>
          <w:numId w:val="7"/>
        </w:numPr>
        <w:rPr>
          <w:rFonts w:cs="Calibri"/>
          <w:sz w:val="20"/>
          <w:szCs w:val="20"/>
        </w:rPr>
      </w:pPr>
      <w:hyperlink r:id="rId24" w:history="1">
        <w:r w:rsidR="00B359D3" w:rsidRPr="00B359D3">
          <w:rPr>
            <w:rStyle w:val="Hyperlink"/>
            <w:rFonts w:cs="Calibri"/>
            <w:i/>
            <w:sz w:val="20"/>
            <w:szCs w:val="20"/>
          </w:rPr>
          <w:t>Writing down the Basic</w:t>
        </w:r>
      </w:hyperlink>
      <w:r w:rsidR="00B359D3" w:rsidRPr="00B359D3">
        <w:rPr>
          <w:rFonts w:cs="Calibri"/>
          <w:i/>
          <w:sz w:val="20"/>
          <w:szCs w:val="20"/>
        </w:rPr>
        <w:t>s</w:t>
      </w:r>
      <w:r w:rsidR="00B359D3" w:rsidRPr="00B359D3">
        <w:rPr>
          <w:rFonts w:cs="Calibri"/>
          <w:sz w:val="20"/>
          <w:szCs w:val="20"/>
        </w:rPr>
        <w:t>, pp. 106-111</w:t>
      </w:r>
    </w:p>
    <w:p w:rsidR="00B359D3" w:rsidRPr="00B359D3" w:rsidRDefault="00B359D3" w:rsidP="00B359D3">
      <w:pPr>
        <w:pStyle w:val="ListParagraph"/>
        <w:numPr>
          <w:ilvl w:val="0"/>
          <w:numId w:val="7"/>
        </w:numPr>
      </w:pPr>
      <w:r w:rsidRPr="00B359D3">
        <w:rPr>
          <w:rFonts w:cs="Calibri"/>
          <w:sz w:val="20"/>
          <w:szCs w:val="20"/>
        </w:rPr>
        <w:t xml:space="preserve">Make sure and </w:t>
      </w:r>
      <w:hyperlink r:id="rId25" w:history="1">
        <w:r w:rsidRPr="00B359D3">
          <w:rPr>
            <w:rStyle w:val="Hyperlink"/>
            <w:rFonts w:cs="Calibri"/>
            <w:sz w:val="20"/>
            <w:szCs w:val="20"/>
          </w:rPr>
          <w:t>review this p</w:t>
        </w:r>
        <w:r w:rsidRPr="00B359D3">
          <w:rPr>
            <w:rStyle w:val="Hyperlink"/>
            <w:rFonts w:cs="Calibri"/>
            <w:sz w:val="20"/>
            <w:szCs w:val="20"/>
          </w:rPr>
          <w:t>age</w:t>
        </w:r>
      </w:hyperlink>
      <w:r w:rsidRPr="00B359D3">
        <w:rPr>
          <w:rFonts w:cs="Calibri"/>
          <w:sz w:val="20"/>
          <w:szCs w:val="20"/>
        </w:rPr>
        <w:t xml:space="preserve"> for more information on how to deal with multiple authors and groups/organizations as an author.</w:t>
      </w:r>
    </w:p>
    <w:p w:rsidR="00012D08" w:rsidRDefault="00B359D3" w:rsidP="00B359D3">
      <w:pPr>
        <w:pStyle w:val="ListParagraph"/>
        <w:numPr>
          <w:ilvl w:val="0"/>
          <w:numId w:val="7"/>
        </w:numPr>
      </w:pPr>
      <w:r>
        <w:rPr>
          <w:rFonts w:cs="Calibri"/>
          <w:sz w:val="20"/>
          <w:szCs w:val="20"/>
        </w:rPr>
        <w:t xml:space="preserve">Alphabetize your entries by the first letter in the citation.  </w:t>
      </w:r>
      <w:hyperlink r:id="rId26" w:history="1">
        <w:r w:rsidRPr="00B359D3">
          <w:rPr>
            <w:rStyle w:val="Hyperlink"/>
            <w:rFonts w:cs="Calibri"/>
            <w:sz w:val="20"/>
            <w:szCs w:val="20"/>
          </w:rPr>
          <w:t>See this for more information</w:t>
        </w:r>
      </w:hyperlink>
      <w:r>
        <w:rPr>
          <w:rFonts w:cs="Calibri"/>
          <w:sz w:val="20"/>
          <w:szCs w:val="20"/>
        </w:rPr>
        <w:t>.</w:t>
      </w:r>
      <w:r w:rsidR="00E27114" w:rsidRPr="00B359D3">
        <w:rPr>
          <w:rFonts w:cs="Calibri"/>
          <w:b/>
          <w:sz w:val="20"/>
          <w:szCs w:val="20"/>
        </w:rPr>
        <w:t>)</w:t>
      </w:r>
    </w:p>
    <w:p w:rsidR="00012D08" w:rsidRDefault="00012D08" w:rsidP="00D63B73">
      <w:pPr>
        <w:pStyle w:val="ListParagraph"/>
        <w:ind w:hanging="720"/>
      </w:pPr>
    </w:p>
    <w:p w:rsidR="00012D08" w:rsidRDefault="00012D08" w:rsidP="00D63B73">
      <w:pPr>
        <w:pStyle w:val="ListParagraph"/>
        <w:ind w:hanging="720"/>
      </w:pPr>
    </w:p>
    <w:p w:rsidR="00BD19DA" w:rsidRPr="00BD19DA" w:rsidRDefault="00BD19DA" w:rsidP="00BD19DA">
      <w:pPr>
        <w:pStyle w:val="ListParagraph"/>
        <w:spacing w:line="480" w:lineRule="auto"/>
        <w:ind w:hanging="720"/>
        <w:jc w:val="center"/>
        <w:rPr>
          <w:b/>
        </w:rPr>
      </w:pPr>
      <w:r>
        <w:rPr>
          <w:b/>
        </w:rPr>
        <w:t>References</w:t>
      </w:r>
    </w:p>
    <w:p w:rsidR="00012D08" w:rsidRDefault="00B359D3" w:rsidP="00BD19DA">
      <w:pPr>
        <w:pStyle w:val="ListParagraph"/>
        <w:spacing w:line="480" w:lineRule="auto"/>
        <w:ind w:hanging="720"/>
      </w:pPr>
      <w:r>
        <w:t xml:space="preserve">[Delete this and type your </w:t>
      </w:r>
      <w:r w:rsidR="00D63B73">
        <w:t>citations</w:t>
      </w:r>
      <w:r>
        <w:t xml:space="preserve"> here</w:t>
      </w:r>
      <w:r w:rsidR="00D63B73">
        <w:t>.  As you add them in, put them in alphabetical order.</w:t>
      </w:r>
      <w:r>
        <w:t>]</w:t>
      </w:r>
    </w:p>
    <w:p w:rsidR="00012D08" w:rsidRDefault="00012D08" w:rsidP="00BD19DA">
      <w:pPr>
        <w:pStyle w:val="ListParagraph"/>
        <w:spacing w:line="480" w:lineRule="auto"/>
        <w:ind w:hanging="720"/>
      </w:pPr>
    </w:p>
    <w:p w:rsidR="00012D08" w:rsidRDefault="00012D08" w:rsidP="00BD19DA">
      <w:pPr>
        <w:pStyle w:val="ListParagraph"/>
        <w:spacing w:line="480" w:lineRule="auto"/>
        <w:ind w:hanging="720"/>
      </w:pPr>
    </w:p>
    <w:p w:rsidR="00771F33" w:rsidRDefault="00771F33">
      <w:r>
        <w:br w:type="page"/>
      </w:r>
    </w:p>
    <w:p w:rsidR="00012D08" w:rsidRDefault="00012D08" w:rsidP="00BD19DA">
      <w:pPr>
        <w:pStyle w:val="ListParagraph"/>
        <w:spacing w:line="480" w:lineRule="auto"/>
        <w:ind w:hanging="720"/>
      </w:pPr>
    </w:p>
    <w:p w:rsidR="00A95CF7" w:rsidRPr="00771F33" w:rsidRDefault="00A95CF7" w:rsidP="00A95CF7">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b/>
          <w:sz w:val="28"/>
        </w:rPr>
      </w:pPr>
      <w:r w:rsidRPr="00771F33">
        <w:rPr>
          <w:b/>
          <w:sz w:val="28"/>
        </w:rPr>
        <w:t xml:space="preserve">Use </w:t>
      </w:r>
      <w:r w:rsidR="001617A0" w:rsidRPr="00771F33">
        <w:rPr>
          <w:b/>
          <w:sz w:val="28"/>
        </w:rPr>
        <w:t xml:space="preserve">these notes to create </w:t>
      </w:r>
      <w:r w:rsidR="0049614F" w:rsidRPr="00771F33">
        <w:rPr>
          <w:b/>
          <w:sz w:val="28"/>
        </w:rPr>
        <w:t xml:space="preserve">a </w:t>
      </w:r>
      <w:r w:rsidR="0049614F" w:rsidRPr="00771F33">
        <w:rPr>
          <w:b/>
          <w:i/>
          <w:sz w:val="28"/>
        </w:rPr>
        <w:t>basic</w:t>
      </w:r>
      <w:r w:rsidR="0049614F" w:rsidRPr="00771F33">
        <w:rPr>
          <w:b/>
          <w:sz w:val="28"/>
        </w:rPr>
        <w:t xml:space="preserve"> draft</w:t>
      </w:r>
      <w:r w:rsidR="00453610" w:rsidRPr="00771F33">
        <w:rPr>
          <w:b/>
          <w:sz w:val="28"/>
        </w:rPr>
        <w:t>.</w:t>
      </w:r>
    </w:p>
    <w:p w:rsidR="00A95CF7" w:rsidRPr="00771F33" w:rsidRDefault="00A95CF7" w:rsidP="00A95CF7">
      <w:pPr>
        <w:pStyle w:val="ListParagraph"/>
        <w:numPr>
          <w:ilvl w:val="0"/>
          <w:numId w:val="3"/>
        </w:numPr>
        <w:pBdr>
          <w:top w:val="single" w:sz="4" w:space="1" w:color="auto"/>
          <w:left w:val="single" w:sz="4" w:space="23" w:color="auto"/>
          <w:bottom w:val="single" w:sz="4" w:space="1" w:color="auto"/>
          <w:right w:val="single" w:sz="4" w:space="4" w:color="auto"/>
        </w:pBdr>
      </w:pPr>
      <w:r w:rsidRPr="00771F33">
        <w:t>I and II: The first two steps are your introduction.</w:t>
      </w:r>
    </w:p>
    <w:p w:rsidR="00A95CF7" w:rsidRPr="00771F33" w:rsidRDefault="00A95CF7" w:rsidP="00A95CF7">
      <w:pPr>
        <w:pStyle w:val="ListParagraph"/>
        <w:numPr>
          <w:ilvl w:val="0"/>
          <w:numId w:val="3"/>
        </w:numPr>
        <w:pBdr>
          <w:top w:val="single" w:sz="4" w:space="1" w:color="auto"/>
          <w:left w:val="single" w:sz="4" w:space="23" w:color="auto"/>
          <w:bottom w:val="single" w:sz="4" w:space="1" w:color="auto"/>
          <w:right w:val="single" w:sz="4" w:space="4" w:color="auto"/>
        </w:pBdr>
      </w:pPr>
      <w:r w:rsidRPr="00771F33">
        <w:t>III. The 3</w:t>
      </w:r>
      <w:r w:rsidRPr="00771F33">
        <w:rPr>
          <w:vertAlign w:val="superscript"/>
        </w:rPr>
        <w:t>rd</w:t>
      </w:r>
      <w:r w:rsidRPr="00771F33">
        <w:t xml:space="preserve"> step is the body. </w:t>
      </w:r>
      <w:r w:rsidR="00AD0760" w:rsidRPr="00771F33">
        <w:t xml:space="preserve"> </w:t>
      </w:r>
      <w:r w:rsidRPr="00771F33">
        <w:t xml:space="preserve">Make sure to use in-text citations as needed.  </w:t>
      </w:r>
    </w:p>
    <w:p w:rsidR="00A95CF7" w:rsidRPr="00771F33" w:rsidRDefault="00A95CF7" w:rsidP="00A95CF7">
      <w:pPr>
        <w:pStyle w:val="ListParagraph"/>
        <w:numPr>
          <w:ilvl w:val="0"/>
          <w:numId w:val="3"/>
        </w:numPr>
        <w:pBdr>
          <w:top w:val="single" w:sz="4" w:space="1" w:color="auto"/>
          <w:left w:val="single" w:sz="4" w:space="23" w:color="auto"/>
          <w:bottom w:val="single" w:sz="4" w:space="1" w:color="auto"/>
          <w:right w:val="single" w:sz="4" w:space="4" w:color="auto"/>
        </w:pBdr>
      </w:pPr>
      <w:r w:rsidRPr="00771F33">
        <w:t xml:space="preserve">IV. This is a rough draft of your conclusion. </w:t>
      </w:r>
    </w:p>
    <w:p w:rsidR="00A95CF7" w:rsidRPr="00771F33" w:rsidRDefault="00A95CF7" w:rsidP="00A95CF7">
      <w:pPr>
        <w:pStyle w:val="ListParagraph"/>
        <w:numPr>
          <w:ilvl w:val="0"/>
          <w:numId w:val="3"/>
        </w:numPr>
        <w:pBdr>
          <w:top w:val="single" w:sz="4" w:space="1" w:color="auto"/>
          <w:left w:val="single" w:sz="4" w:space="23" w:color="auto"/>
          <w:bottom w:val="single" w:sz="4" w:space="1" w:color="auto"/>
          <w:right w:val="single" w:sz="4" w:space="4" w:color="auto"/>
        </w:pBdr>
      </w:pPr>
      <w:r w:rsidRPr="00771F33">
        <w:t xml:space="preserve">Once you finish the conclusion, press </w:t>
      </w:r>
      <w:proofErr w:type="spellStart"/>
      <w:r w:rsidRPr="00771F33">
        <w:t>Ctrl+Enter</w:t>
      </w:r>
      <w:proofErr w:type="spellEnd"/>
      <w:r w:rsidR="00012D08" w:rsidRPr="00771F33">
        <w:t xml:space="preserve"> (</w:t>
      </w:r>
      <w:proofErr w:type="spellStart"/>
      <w:r w:rsidR="00012D08" w:rsidRPr="00771F33">
        <w:t>Cmd+Enter</w:t>
      </w:r>
      <w:proofErr w:type="spellEnd"/>
      <w:r w:rsidR="00012D08" w:rsidRPr="00771F33">
        <w:t xml:space="preserve"> on a Mac)</w:t>
      </w:r>
      <w:r w:rsidRPr="00771F33">
        <w:t xml:space="preserve"> or I</w:t>
      </w:r>
      <w:r w:rsidR="008454BB" w:rsidRPr="00771F33">
        <w:t>nsert a Page Break. Begin your Works C</w:t>
      </w:r>
      <w:r w:rsidRPr="00771F33">
        <w:t>ited</w:t>
      </w:r>
      <w:r w:rsidR="008454BB" w:rsidRPr="00771F33">
        <w:t>/Reference</w:t>
      </w:r>
      <w:r w:rsidRPr="00771F33">
        <w:t xml:space="preserve"> page at the top of that final page. Make sure to look at the sample and format accordingly. </w:t>
      </w:r>
    </w:p>
    <w:p w:rsidR="00012D08" w:rsidRPr="00771F33" w:rsidRDefault="00012D08" w:rsidP="00012D08">
      <w:pPr>
        <w:pBdr>
          <w:top w:val="single" w:sz="4" w:space="1" w:color="auto"/>
          <w:left w:val="single" w:sz="4" w:space="5" w:color="auto"/>
          <w:bottom w:val="single" w:sz="4" w:space="1" w:color="auto"/>
          <w:right w:val="single" w:sz="4" w:space="4" w:color="auto"/>
        </w:pBdr>
      </w:pPr>
    </w:p>
    <w:p w:rsidR="00012D08" w:rsidRPr="00771F33" w:rsidRDefault="00012D08" w:rsidP="00012D08">
      <w:pPr>
        <w:pBdr>
          <w:top w:val="single" w:sz="4" w:space="1" w:color="auto"/>
          <w:left w:val="single" w:sz="4" w:space="5" w:color="auto"/>
          <w:bottom w:val="single" w:sz="4" w:space="1" w:color="auto"/>
          <w:right w:val="single" w:sz="4" w:space="4" w:color="auto"/>
        </w:pBdr>
      </w:pPr>
      <w:r w:rsidRPr="00771F33">
        <w:t>To get a rough draft of a paper from this, either go through and delete all the sections I put in, or just copy and paste the parts you wrote into a new document in order.  Then you can read it though and work on smoothing it out with transitions, proper paragraphing, etc.</w:t>
      </w:r>
    </w:p>
    <w:p w:rsidR="00012D08" w:rsidRPr="00771F33" w:rsidRDefault="00012D08" w:rsidP="00012D08">
      <w:pPr>
        <w:pBdr>
          <w:top w:val="single" w:sz="4" w:space="1" w:color="auto"/>
          <w:left w:val="single" w:sz="4" w:space="5" w:color="auto"/>
          <w:bottom w:val="single" w:sz="4" w:space="1" w:color="auto"/>
          <w:right w:val="single" w:sz="4" w:space="4" w:color="auto"/>
        </w:pBdr>
      </w:pPr>
    </w:p>
    <w:p w:rsidR="00012D08" w:rsidRPr="00771F33" w:rsidRDefault="00012D08" w:rsidP="00012D08">
      <w:pPr>
        <w:pBdr>
          <w:top w:val="single" w:sz="4" w:space="1" w:color="auto"/>
          <w:left w:val="single" w:sz="4" w:space="5" w:color="auto"/>
          <w:bottom w:val="single" w:sz="4" w:space="1" w:color="auto"/>
          <w:right w:val="single" w:sz="4" w:space="4" w:color="auto"/>
        </w:pBdr>
      </w:pPr>
      <w:r w:rsidRPr="00771F33">
        <w:t>Before you do that though, reread your thesis.  Then look at each body section and ask yourself it it’s clear how that section relates to your thesis.  If it is, good.</w:t>
      </w:r>
    </w:p>
    <w:p w:rsidR="00012D08" w:rsidRPr="00771F33" w:rsidRDefault="00012D08" w:rsidP="00012D08">
      <w:pPr>
        <w:pBdr>
          <w:top w:val="single" w:sz="4" w:space="1" w:color="auto"/>
          <w:left w:val="single" w:sz="4" w:space="5" w:color="auto"/>
          <w:bottom w:val="single" w:sz="4" w:space="1" w:color="auto"/>
          <w:right w:val="single" w:sz="4" w:space="4" w:color="auto"/>
        </w:pBdr>
      </w:pPr>
    </w:p>
    <w:p w:rsidR="00012D08" w:rsidRPr="00771F33" w:rsidRDefault="00012D08" w:rsidP="00012D08">
      <w:pPr>
        <w:pBdr>
          <w:top w:val="single" w:sz="4" w:space="1" w:color="auto"/>
          <w:left w:val="single" w:sz="4" w:space="5" w:color="auto"/>
          <w:bottom w:val="single" w:sz="4" w:space="1" w:color="auto"/>
          <w:right w:val="single" w:sz="4" w:space="4" w:color="auto"/>
        </w:pBdr>
      </w:pPr>
      <w:r w:rsidRPr="00771F33">
        <w:t xml:space="preserve">If not, then does it belong?  If so, explain how it connects.  If not, omit it and move on.  If you are tempted to omit most of the body stuff—ask yourself if you really need to change your thesis instead of changing the whole body. </w:t>
      </w:r>
    </w:p>
    <w:p w:rsidR="00012D08" w:rsidRPr="00771F33" w:rsidRDefault="00012D08" w:rsidP="00012D08">
      <w:pPr>
        <w:pBdr>
          <w:top w:val="single" w:sz="4" w:space="1" w:color="auto"/>
          <w:left w:val="single" w:sz="4" w:space="5" w:color="auto"/>
          <w:bottom w:val="single" w:sz="4" w:space="1" w:color="auto"/>
          <w:right w:val="single" w:sz="4" w:space="4" w:color="auto"/>
        </w:pBdr>
      </w:pPr>
    </w:p>
    <w:p w:rsidR="00012D08" w:rsidRPr="00771F33" w:rsidRDefault="00012D08" w:rsidP="00012D08">
      <w:pPr>
        <w:pBdr>
          <w:top w:val="single" w:sz="4" w:space="1" w:color="auto"/>
          <w:left w:val="single" w:sz="4" w:space="5" w:color="auto"/>
          <w:bottom w:val="single" w:sz="4" w:space="1" w:color="auto"/>
          <w:right w:val="single" w:sz="4" w:space="4" w:color="auto"/>
        </w:pBdr>
      </w:pPr>
      <w:r w:rsidRPr="00771F33">
        <w:t xml:space="preserve">One of the things that will help most with learning to write in the formal voice and structure is reading out loud.  Look at our samples and read a few paragraphs aloud before you sit down to write or listen to me read them to you in a video walkthrough. Access those on the </w:t>
      </w:r>
      <w:hyperlink r:id="rId27" w:history="1">
        <w:r w:rsidRPr="00771F33">
          <w:rPr>
            <w:rStyle w:val="Hyperlink"/>
          </w:rPr>
          <w:t>1302 research page</w:t>
        </w:r>
      </w:hyperlink>
      <w:r w:rsidRPr="00771F33">
        <w:t xml:space="preserve"> or via your </w:t>
      </w:r>
      <w:hyperlink r:id="rId28" w:history="1">
        <w:r w:rsidRPr="00771F33">
          <w:rPr>
            <w:rStyle w:val="Hyperlink"/>
          </w:rPr>
          <w:t>schedule links</w:t>
        </w:r>
      </w:hyperlink>
      <w:r w:rsidRPr="00771F33">
        <w:t xml:space="preserve">. </w:t>
      </w:r>
    </w:p>
    <w:p w:rsidR="00012D08" w:rsidRPr="00771F33" w:rsidRDefault="00012D08" w:rsidP="00012D08">
      <w:pPr>
        <w:pBdr>
          <w:top w:val="single" w:sz="4" w:space="1" w:color="auto"/>
          <w:left w:val="single" w:sz="4" w:space="5" w:color="auto"/>
          <w:bottom w:val="single" w:sz="4" w:space="1" w:color="auto"/>
          <w:right w:val="single" w:sz="4" w:space="4" w:color="auto"/>
        </w:pBdr>
      </w:pPr>
    </w:p>
    <w:p w:rsidR="00012D08" w:rsidRPr="00771F33" w:rsidRDefault="00012D08" w:rsidP="00012D08">
      <w:pPr>
        <w:pBdr>
          <w:top w:val="single" w:sz="4" w:space="1" w:color="auto"/>
          <w:left w:val="single" w:sz="4" w:space="5" w:color="auto"/>
          <w:bottom w:val="single" w:sz="4" w:space="1" w:color="auto"/>
          <w:right w:val="single" w:sz="4" w:space="4" w:color="auto"/>
        </w:pBdr>
      </w:pPr>
      <w:r w:rsidRPr="00771F33">
        <w:t xml:space="preserve">That will get the flow and style of this type of writing in your head.  Do that each time you sit down to write.  If you’re struggling with a specific part (introduction, body paragraphs, or conclusion) read that part from a few different samples.  Check this out too: </w:t>
      </w:r>
      <w:hyperlink r:id="rId29" w:history="1">
        <w:r w:rsidRPr="00771F33">
          <w:rPr>
            <w:rStyle w:val="Hyperlink"/>
            <w:i/>
          </w:rPr>
          <w:t>Writing down the Basics</w:t>
        </w:r>
      </w:hyperlink>
      <w:r w:rsidRPr="00771F33">
        <w:rPr>
          <w:i/>
        </w:rPr>
        <w:t>,</w:t>
      </w:r>
      <w:r w:rsidRPr="00771F33">
        <w:t xml:space="preserve"> Formal Voice and Style, p. 60 </w:t>
      </w:r>
    </w:p>
    <w:sectPr w:rsidR="00012D08" w:rsidRPr="00771F33" w:rsidSect="00BC098B">
      <w:headerReference w:type="default" r:id="rId30"/>
      <w:headerReference w:type="first" r:id="rId31"/>
      <w:pgSz w:w="12240" w:h="15840"/>
      <w:pgMar w:top="900" w:right="1440" w:bottom="540" w:left="1440" w:header="36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F32" w:rsidRDefault="00716F32" w:rsidP="00F624D7">
      <w:r>
        <w:separator/>
      </w:r>
    </w:p>
  </w:endnote>
  <w:endnote w:type="continuationSeparator" w:id="0">
    <w:p w:rsidR="00716F32" w:rsidRDefault="00716F32" w:rsidP="00F62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entury Gothic"/>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F32" w:rsidRDefault="00716F32" w:rsidP="00F624D7">
      <w:r>
        <w:separator/>
      </w:r>
    </w:p>
  </w:footnote>
  <w:footnote w:type="continuationSeparator" w:id="0">
    <w:p w:rsidR="00716F32" w:rsidRDefault="00716F32" w:rsidP="00F624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98B" w:rsidRPr="00F624D7" w:rsidRDefault="00BC098B" w:rsidP="00BC098B">
    <w:pPr>
      <w:pStyle w:val="Header"/>
      <w:pBdr>
        <w:bottom w:val="single" w:sz="4" w:space="1" w:color="auto"/>
      </w:pBdr>
      <w:jc w:val="right"/>
      <w:rPr>
        <w:b/>
      </w:rPr>
    </w:pPr>
    <w:r w:rsidRPr="00BC098B">
      <w:rPr>
        <w:b/>
      </w:rPr>
      <w:t xml:space="preserve">Outline Draft: Generating </w:t>
    </w:r>
    <w:proofErr w:type="gramStart"/>
    <w:r w:rsidRPr="00BC098B">
      <w:rPr>
        <w:b/>
      </w:rPr>
      <w:t xml:space="preserve">Ideas  </w:t>
    </w:r>
    <w:proofErr w:type="gramEnd"/>
    <w:r w:rsidRPr="00BC098B">
      <w:rPr>
        <w:b/>
      </w:rPr>
      <w:fldChar w:fldCharType="begin"/>
    </w:r>
    <w:r w:rsidRPr="00BC098B">
      <w:rPr>
        <w:b/>
      </w:rPr>
      <w:instrText xml:space="preserve"> PAGE   \* MERGEFORMAT </w:instrText>
    </w:r>
    <w:r w:rsidRPr="00BC098B">
      <w:rPr>
        <w:b/>
      </w:rPr>
      <w:fldChar w:fldCharType="separate"/>
    </w:r>
    <w:r w:rsidR="009A0848">
      <w:rPr>
        <w:b/>
        <w:noProof/>
      </w:rPr>
      <w:t>2</w:t>
    </w:r>
    <w:r w:rsidRPr="00BC098B">
      <w:rPr>
        <w:b/>
      </w:rPr>
      <w:fldChar w:fldCharType="end"/>
    </w:r>
  </w:p>
  <w:p w:rsidR="00BC098B" w:rsidRDefault="00BC098B" w:rsidP="00BC098B">
    <w:pPr>
      <w:pStyle w:val="Header"/>
      <w:rPr>
        <w:b/>
      </w:rPr>
    </w:pPr>
  </w:p>
  <w:p w:rsidR="00BC098B" w:rsidRDefault="00BC09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98B" w:rsidRDefault="00E27114" w:rsidP="00BC098B">
    <w:pPr>
      <w:pStyle w:val="Header"/>
      <w:pBdr>
        <w:bottom w:val="single" w:sz="4" w:space="1" w:color="auto"/>
      </w:pBdr>
    </w:pPr>
    <w:r>
      <w:rPr>
        <w:b/>
      </w:rPr>
      <w:t xml:space="preserve">          </w:t>
    </w:r>
    <w:r w:rsidR="00BC098B" w:rsidRPr="00BC098B">
      <w:rPr>
        <w:b/>
      </w:rPr>
      <w:t xml:space="preserve"> </w:t>
    </w:r>
    <w:r w:rsidR="00BC098B">
      <w:rPr>
        <w:b/>
      </w:rPr>
      <w:t xml:space="preserve">                                                                                                </w:t>
    </w:r>
    <w:r w:rsidR="00BC098B" w:rsidRPr="00BC098B">
      <w:rPr>
        <w:b/>
      </w:rPr>
      <w:t xml:space="preserve">Outline Draft: Generating Ideas </w:t>
    </w:r>
    <w:r w:rsidR="00BC098B">
      <w:rPr>
        <w:b/>
      </w:rPr>
      <w:t xml:space="preserve">   </w:t>
    </w:r>
    <w:r w:rsidR="00BC098B" w:rsidRPr="00BC098B">
      <w:rPr>
        <w:b/>
      </w:rPr>
      <w:fldChar w:fldCharType="begin"/>
    </w:r>
    <w:r w:rsidR="00BC098B" w:rsidRPr="00BC098B">
      <w:rPr>
        <w:b/>
      </w:rPr>
      <w:instrText xml:space="preserve"> PAGE   \* MERGEFORMAT </w:instrText>
    </w:r>
    <w:r w:rsidR="00BC098B" w:rsidRPr="00BC098B">
      <w:rPr>
        <w:b/>
      </w:rPr>
      <w:fldChar w:fldCharType="separate"/>
    </w:r>
    <w:r w:rsidR="009A0848">
      <w:rPr>
        <w:b/>
        <w:noProof/>
      </w:rPr>
      <w:t>1</w:t>
    </w:r>
    <w:r w:rsidR="00BC098B" w:rsidRPr="00BC098B">
      <w:rPr>
        <w:b/>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F1C13"/>
    <w:multiLevelType w:val="hybridMultilevel"/>
    <w:tmpl w:val="733A0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2C7F53"/>
    <w:multiLevelType w:val="hybridMultilevel"/>
    <w:tmpl w:val="B19AF582"/>
    <w:lvl w:ilvl="0" w:tplc="471676C0">
      <w:start w:val="1"/>
      <w:numFmt w:val="upperRoman"/>
      <w:lvlText w:val="%1."/>
      <w:lvlJc w:val="left"/>
      <w:pPr>
        <w:ind w:left="1080" w:hanging="720"/>
      </w:pPr>
      <w:rPr>
        <w:rFonts w:cs="Times New Roman"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2377237"/>
    <w:multiLevelType w:val="hybridMultilevel"/>
    <w:tmpl w:val="008A20C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 w15:restartNumberingAfterBreak="0">
    <w:nsid w:val="378A684D"/>
    <w:multiLevelType w:val="hybridMultilevel"/>
    <w:tmpl w:val="C496420C"/>
    <w:lvl w:ilvl="0" w:tplc="471676C0">
      <w:start w:val="1"/>
      <w:numFmt w:val="upperRoman"/>
      <w:lvlText w:val="%1."/>
      <w:lvlJc w:val="left"/>
      <w:pPr>
        <w:ind w:left="1080" w:hanging="72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C3E27B1"/>
    <w:multiLevelType w:val="hybridMultilevel"/>
    <w:tmpl w:val="02527A0C"/>
    <w:lvl w:ilvl="0" w:tplc="04090013">
      <w:start w:val="1"/>
      <w:numFmt w:val="upperRoman"/>
      <w:lvlText w:val="%1."/>
      <w:lvlJc w:val="righ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51FC6CB0"/>
    <w:multiLevelType w:val="hybridMultilevel"/>
    <w:tmpl w:val="B5B21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E30E5A"/>
    <w:multiLevelType w:val="hybridMultilevel"/>
    <w:tmpl w:val="8EF00196"/>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7FAD55C8"/>
    <w:multiLevelType w:val="hybridMultilevel"/>
    <w:tmpl w:val="8E5E2B88"/>
    <w:lvl w:ilvl="0" w:tplc="59A479F0">
      <w:start w:val="1"/>
      <w:numFmt w:val="upperRoman"/>
      <w:lvlText w:val="%1."/>
      <w:lvlJc w:val="left"/>
      <w:pPr>
        <w:ind w:left="2160" w:hanging="72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num w:numId="1">
    <w:abstractNumId w:val="3"/>
  </w:num>
  <w:num w:numId="2">
    <w:abstractNumId w:val="7"/>
  </w:num>
  <w:num w:numId="3">
    <w:abstractNumId w:val="5"/>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1MDU2MwfSZsZmpko6SsGpxcWZ+XkgBSa1AKaT9kksAAAA"/>
  </w:docVars>
  <w:rsids>
    <w:rsidRoot w:val="00F624D7"/>
    <w:rsid w:val="00012D08"/>
    <w:rsid w:val="0004104F"/>
    <w:rsid w:val="00067DCE"/>
    <w:rsid w:val="001617A0"/>
    <w:rsid w:val="002F3699"/>
    <w:rsid w:val="002F5508"/>
    <w:rsid w:val="002F7E7F"/>
    <w:rsid w:val="003F1331"/>
    <w:rsid w:val="003F3ACB"/>
    <w:rsid w:val="00453610"/>
    <w:rsid w:val="0049614F"/>
    <w:rsid w:val="00635735"/>
    <w:rsid w:val="006A1E35"/>
    <w:rsid w:val="006D6995"/>
    <w:rsid w:val="00716F32"/>
    <w:rsid w:val="00771F33"/>
    <w:rsid w:val="007A389B"/>
    <w:rsid w:val="007F57A9"/>
    <w:rsid w:val="00801D6C"/>
    <w:rsid w:val="008454BB"/>
    <w:rsid w:val="00881E73"/>
    <w:rsid w:val="0097202C"/>
    <w:rsid w:val="00976230"/>
    <w:rsid w:val="009A0848"/>
    <w:rsid w:val="00A95CF7"/>
    <w:rsid w:val="00AD0760"/>
    <w:rsid w:val="00B359D3"/>
    <w:rsid w:val="00BC098B"/>
    <w:rsid w:val="00BD19DA"/>
    <w:rsid w:val="00BE27A3"/>
    <w:rsid w:val="00D17AB4"/>
    <w:rsid w:val="00D305DA"/>
    <w:rsid w:val="00D47312"/>
    <w:rsid w:val="00D63B73"/>
    <w:rsid w:val="00D85B41"/>
    <w:rsid w:val="00E27114"/>
    <w:rsid w:val="00EF32D3"/>
    <w:rsid w:val="00F62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5B34446F-0180-4FD6-B920-8C5122AB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9D3"/>
    <w:rPr>
      <w:rFonts w:cs="Times New Roman"/>
      <w:szCs w:val="22"/>
    </w:rPr>
  </w:style>
  <w:style w:type="paragraph" w:styleId="Heading1">
    <w:name w:val="heading 1"/>
    <w:basedOn w:val="Normal"/>
    <w:next w:val="Normal"/>
    <w:link w:val="Heading1Char"/>
    <w:uiPriority w:val="9"/>
    <w:qFormat/>
    <w:rsid w:val="00B359D3"/>
    <w:pPr>
      <w:keepNext/>
      <w:keepLines/>
      <w:spacing w:before="240"/>
      <w:outlineLvl w:val="0"/>
    </w:pPr>
    <w:rPr>
      <w:rFonts w:asciiTheme="majorHAnsi" w:eastAsiaTheme="majorEastAsia" w:hAnsiTheme="majorHAns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359D3"/>
    <w:rPr>
      <w:rFonts w:asciiTheme="majorHAnsi" w:eastAsiaTheme="majorEastAsia" w:hAnsiTheme="majorHAnsi" w:cs="Times New Roman"/>
      <w:color w:val="2E74B5" w:themeColor="accent1" w:themeShade="BF"/>
      <w:sz w:val="32"/>
      <w:szCs w:val="32"/>
    </w:rPr>
  </w:style>
  <w:style w:type="paragraph" w:styleId="ListParagraph">
    <w:name w:val="List Paragraph"/>
    <w:basedOn w:val="Normal"/>
    <w:uiPriority w:val="34"/>
    <w:qFormat/>
    <w:rsid w:val="00F624D7"/>
    <w:pPr>
      <w:ind w:left="720"/>
      <w:contextualSpacing/>
    </w:pPr>
  </w:style>
  <w:style w:type="paragraph" w:styleId="Header">
    <w:name w:val="header"/>
    <w:basedOn w:val="Normal"/>
    <w:link w:val="HeaderChar"/>
    <w:uiPriority w:val="99"/>
    <w:unhideWhenUsed/>
    <w:rsid w:val="00F624D7"/>
    <w:pPr>
      <w:tabs>
        <w:tab w:val="center" w:pos="4680"/>
        <w:tab w:val="right" w:pos="9360"/>
      </w:tabs>
    </w:pPr>
  </w:style>
  <w:style w:type="character" w:customStyle="1" w:styleId="HeaderChar">
    <w:name w:val="Header Char"/>
    <w:basedOn w:val="DefaultParagraphFont"/>
    <w:link w:val="Header"/>
    <w:uiPriority w:val="99"/>
    <w:locked/>
    <w:rsid w:val="00F624D7"/>
    <w:rPr>
      <w:rFonts w:cs="Times New Roman"/>
    </w:rPr>
  </w:style>
  <w:style w:type="paragraph" w:styleId="Footer">
    <w:name w:val="footer"/>
    <w:basedOn w:val="Normal"/>
    <w:link w:val="FooterChar"/>
    <w:uiPriority w:val="99"/>
    <w:unhideWhenUsed/>
    <w:rsid w:val="00F624D7"/>
    <w:pPr>
      <w:tabs>
        <w:tab w:val="center" w:pos="4680"/>
        <w:tab w:val="right" w:pos="9360"/>
      </w:tabs>
    </w:pPr>
  </w:style>
  <w:style w:type="character" w:customStyle="1" w:styleId="FooterChar">
    <w:name w:val="Footer Char"/>
    <w:basedOn w:val="DefaultParagraphFont"/>
    <w:link w:val="Footer"/>
    <w:uiPriority w:val="99"/>
    <w:locked/>
    <w:rsid w:val="00F624D7"/>
    <w:rPr>
      <w:rFonts w:cs="Times New Roman"/>
    </w:rPr>
  </w:style>
  <w:style w:type="table" w:styleId="TableGrid">
    <w:name w:val="Table Grid"/>
    <w:basedOn w:val="TableNormal"/>
    <w:uiPriority w:val="39"/>
    <w:rsid w:val="00635735"/>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573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35735"/>
    <w:rPr>
      <w:rFonts w:ascii="Segoe UI" w:hAnsi="Segoe UI" w:cs="Segoe UI"/>
      <w:sz w:val="18"/>
      <w:szCs w:val="18"/>
    </w:rPr>
  </w:style>
  <w:style w:type="character" w:styleId="Hyperlink">
    <w:name w:val="Hyperlink"/>
    <w:basedOn w:val="DefaultParagraphFont"/>
    <w:uiPriority w:val="99"/>
    <w:unhideWhenUsed/>
    <w:rsid w:val="00EF32D3"/>
    <w:rPr>
      <w:rFonts w:cs="Times New Roman"/>
      <w:color w:val="0563C1" w:themeColor="hyperlink"/>
      <w:u w:val="single"/>
    </w:rPr>
  </w:style>
  <w:style w:type="character" w:styleId="FollowedHyperlink">
    <w:name w:val="FollowedHyperlink"/>
    <w:basedOn w:val="DefaultParagraphFont"/>
    <w:uiPriority w:val="99"/>
    <w:semiHidden/>
    <w:unhideWhenUsed/>
    <w:rsid w:val="00771F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41639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9Jx9SCBSOYU" TargetMode="External"/><Relationship Id="rId13" Type="http://schemas.openxmlformats.org/officeDocument/2006/relationships/hyperlink" Target="https://owl.purdue.edu/owl/general_writing/the_writing_process/thesis_statement_tips.html" TargetMode="External"/><Relationship Id="rId18" Type="http://schemas.openxmlformats.org/officeDocument/2006/relationships/hyperlink" Target="https://owl.purdue.edu/owl/research_and_citation/apa_style/apa_formatting_and_style_guide/in_text_citations_author_authors.html" TargetMode="External"/><Relationship Id="rId26" Type="http://schemas.openxmlformats.org/officeDocument/2006/relationships/hyperlink" Target="https://www.bibliography.com/apa/how-to-alphabetize-your-apa-reference-list/" TargetMode="External"/><Relationship Id="rId3" Type="http://schemas.openxmlformats.org/officeDocument/2006/relationships/settings" Target="settings.xml"/><Relationship Id="rId21" Type="http://schemas.openxmlformats.org/officeDocument/2006/relationships/hyperlink" Target="https://writingcenter.unc.edu/tips-and-tools/conclusions/" TargetMode="External"/><Relationship Id="rId7" Type="http://schemas.openxmlformats.org/officeDocument/2006/relationships/hyperlink" Target="https://kelli.ninja/Writing_down_the_Basics.pdf" TargetMode="External"/><Relationship Id="rId12" Type="http://schemas.openxmlformats.org/officeDocument/2006/relationships/hyperlink" Target="https://writingcenter.fas.harvard.edu/pages/developing-thesis" TargetMode="External"/><Relationship Id="rId17" Type="http://schemas.openxmlformats.org/officeDocument/2006/relationships/hyperlink" Target="https://youtu.be/l-SHE_dY3Ok" TargetMode="External"/><Relationship Id="rId25" Type="http://schemas.openxmlformats.org/officeDocument/2006/relationships/hyperlink" Target="https://owl.purdue.edu/owl/research_and_citation/apa_style/apa_formatting_and_style_guide/reference_list_author_authors.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kelli.ninja/Writing_down_the_Basics.pdf" TargetMode="External"/><Relationship Id="rId20" Type="http://schemas.openxmlformats.org/officeDocument/2006/relationships/hyperlink" Target="https://owl.purdue.edu/owl/research_and_citation/conducting_research/research_overview/synthesizing_sources.html" TargetMode="External"/><Relationship Id="rId29" Type="http://schemas.openxmlformats.org/officeDocument/2006/relationships/hyperlink" Target="https://kelli.ninja/Writing_down_the_Basic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kelli.ninja/1302/research/how-to-write-a-research-question.pdf" TargetMode="External"/><Relationship Id="rId24" Type="http://schemas.openxmlformats.org/officeDocument/2006/relationships/hyperlink" Target="https://kelli.ninja/Writing_down_the_Basics.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cademicguides.waldenu.edu/writingcenter/paragraphs/topicsentences" TargetMode="External"/><Relationship Id="rId23" Type="http://schemas.openxmlformats.org/officeDocument/2006/relationships/hyperlink" Target="https://owl.purdue.edu/owl/research_and_citation/apa_style/apa_formatting_and_style_guide/reference_list_basic_rules.html" TargetMode="External"/><Relationship Id="rId28" Type="http://schemas.openxmlformats.org/officeDocument/2006/relationships/hyperlink" Target="http://kelli.ninja/schedules.html" TargetMode="External"/><Relationship Id="rId10" Type="http://schemas.openxmlformats.org/officeDocument/2006/relationships/hyperlink" Target="https://kelli.ninja/Writing_down_the_Basics.pdf" TargetMode="External"/><Relationship Id="rId19" Type="http://schemas.openxmlformats.org/officeDocument/2006/relationships/hyperlink" Target="https://www.bgsu.edu/content/dam/BGSU/learning-commons/documents/writing/synthesis/asked-to-synthesize.pdf"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sites.google.com/view/epcc-english/3steps-to-intro" TargetMode="External"/><Relationship Id="rId14" Type="http://schemas.openxmlformats.org/officeDocument/2006/relationships/hyperlink" Target="https://kelli.ninja/Writing_down_the_Basics.pdf" TargetMode="External"/><Relationship Id="rId22" Type="http://schemas.openxmlformats.org/officeDocument/2006/relationships/hyperlink" Target="https://kelli.ninja/Writing_down_the_Basics.pdf" TargetMode="External"/><Relationship Id="rId27" Type="http://schemas.openxmlformats.org/officeDocument/2006/relationships/hyperlink" Target="http://kelli.ninja/research.html"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513</Words>
  <Characters>86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esearch outlining form</vt:lpstr>
    </vt:vector>
  </TitlesOfParts>
  <Company>kelli.ninja</Company>
  <LinksUpToDate>false</LinksUpToDate>
  <CharactersWithSpaces>10122</CharactersWithSpaces>
  <SharedDoc>false</SharedDoc>
  <HyperlinkBase>http://kelli.ninja</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outlining form</dc:title>
  <dc:subject>Research writing </dc:subject>
  <dc:creator>Wood, Kelli L.</dc:creator>
  <cp:keywords/>
  <dc:description/>
  <cp:lastModifiedBy>Kelli L. Wood</cp:lastModifiedBy>
  <cp:revision>6</cp:revision>
  <cp:lastPrinted>2015-11-06T15:58:00Z</cp:lastPrinted>
  <dcterms:created xsi:type="dcterms:W3CDTF">2020-11-16T20:40:00Z</dcterms:created>
  <dcterms:modified xsi:type="dcterms:W3CDTF">2021-01-16T03:47:00Z</dcterms:modified>
  <cp:category>Education</cp:category>
</cp:coreProperties>
</file>